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alibri" w:hAnsi="Calibri" w:cs="Calibri"/>
          <w:color w:val="4F81BD" w:themeColor="accent1"/>
          <w:sz w:val="22"/>
        </w:rPr>
        <w:id w:val="-744884101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3C82ED37" w14:textId="0B1068BE" w:rsidR="00D46C40" w:rsidRPr="00FE6279" w:rsidRDefault="00D46C40" w:rsidP="007C6B47">
          <w:pPr>
            <w:pStyle w:val="NoSpacing"/>
            <w:spacing w:before="1540" w:after="240"/>
            <w:jc w:val="center"/>
            <w:rPr>
              <w:rFonts w:ascii="Calibri" w:hAnsi="Calibri" w:cs="Calibri"/>
              <w:color w:val="4F81BD" w:themeColor="accent1"/>
              <w:sz w:val="22"/>
            </w:rPr>
          </w:pPr>
          <w:r w:rsidRPr="00FE6279">
            <w:rPr>
              <w:rFonts w:ascii="Calibri" w:hAnsi="Calibri" w:cs="Calibri"/>
              <w:noProof/>
              <w:color w:val="4F81BD" w:themeColor="accent1"/>
            </w:rPr>
            <w:drawing>
              <wp:inline distT="0" distB="0" distL="0" distR="0" wp14:anchorId="27A28E56" wp14:editId="27B24DB1">
                <wp:extent cx="2962498" cy="792451"/>
                <wp:effectExtent l="0" t="0" r="0" b="8255"/>
                <wp:docPr id="2" name="Picture 2" descr="A picture containing dark, night sky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dark, night sky&#10;&#10;Description automatically generated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1379" cy="8135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15D882C" w14:textId="3AD08BE6" w:rsidR="007C6B47" w:rsidRPr="00FE6279" w:rsidRDefault="00DD32F1" w:rsidP="007C6B47">
          <w:pPr>
            <w:spacing w:after="0" w:line="360" w:lineRule="auto"/>
            <w:jc w:val="center"/>
            <w:rPr>
              <w:rFonts w:ascii="Calibri" w:hAnsi="Calibri" w:cs="Calibri"/>
            </w:rPr>
          </w:pPr>
          <w:r w:rsidRPr="00FE6279">
            <w:rPr>
              <w:rFonts w:ascii="Calibri" w:hAnsi="Calibri" w:cs="Calibri"/>
              <w:sz w:val="24"/>
              <w:szCs w:val="24"/>
            </w:rPr>
            <w:t xml:space="preserve"> </w:t>
          </w:r>
        </w:p>
        <w:p w14:paraId="0B9EC8DB" w14:textId="6DF7E0C1" w:rsidR="00D46C40" w:rsidRPr="009035A3" w:rsidRDefault="00FD548A" w:rsidP="0011039F">
          <w:pPr>
            <w:pStyle w:val="NoSpacing"/>
            <w:pBdr>
              <w:top w:val="single" w:sz="6" w:space="6" w:color="4F81BD" w:themeColor="accent1"/>
              <w:bottom w:val="single" w:sz="6" w:space="6" w:color="4F81BD" w:themeColor="accent1"/>
            </w:pBdr>
            <w:spacing w:before="240"/>
            <w:jc w:val="center"/>
            <w:rPr>
              <w:rFonts w:ascii="Calibri" w:eastAsiaTheme="majorEastAsia" w:hAnsi="Calibri" w:cs="Calibri"/>
              <w:caps/>
              <w:sz w:val="160"/>
              <w:szCs w:val="160"/>
            </w:rPr>
          </w:pPr>
          <w:sdt>
            <w:sdtPr>
              <w:rPr>
                <w:rFonts w:ascii="Calibri" w:hAnsi="Calibri" w:cs="Calibri"/>
                <w:color w:val="000000"/>
                <w:sz w:val="40"/>
                <w:szCs w:val="40"/>
              </w:rPr>
              <w:alias w:val="Title"/>
              <w:tag w:val=""/>
              <w:id w:val="1735040861"/>
              <w:placeholder>
                <w:docPart w:val="DC6DAD3CAD1244C889AAFA3BCB37EEC5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323AF3" w:rsidRPr="00323AF3">
                <w:rPr>
                  <w:rFonts w:ascii="Calibri" w:hAnsi="Calibri" w:cs="Calibri"/>
                  <w:color w:val="000000"/>
                  <w:sz w:val="40"/>
                  <w:szCs w:val="40"/>
                </w:rPr>
                <w:t xml:space="preserve">Assignment 01 </w:t>
              </w:r>
              <w:r w:rsidR="00323AF3">
                <w:rPr>
                  <w:rFonts w:ascii="Calibri" w:hAnsi="Calibri" w:cs="Calibri"/>
                  <w:color w:val="000000"/>
                  <w:sz w:val="40"/>
                  <w:szCs w:val="40"/>
                </w:rPr>
                <w:t xml:space="preserve">- </w:t>
              </w:r>
              <w:r w:rsidR="00323AF3" w:rsidRPr="00323AF3">
                <w:rPr>
                  <w:rFonts w:ascii="Calibri" w:hAnsi="Calibri" w:cs="Calibri"/>
                  <w:color w:val="000000"/>
                  <w:sz w:val="40"/>
                  <w:szCs w:val="40"/>
                </w:rPr>
                <w:t>Programming for Big Data</w:t>
              </w:r>
            </w:sdtContent>
          </w:sdt>
        </w:p>
        <w:p w14:paraId="4A96C602" w14:textId="7C857576" w:rsidR="00D46C40" w:rsidRPr="00FE6279" w:rsidRDefault="00FD548A">
          <w:pPr>
            <w:rPr>
              <w:rFonts w:ascii="Calibri" w:hAnsi="Calibri" w:cs="Calibri"/>
            </w:rPr>
          </w:pPr>
        </w:p>
      </w:sdtContent>
    </w:sdt>
    <w:p w14:paraId="3078BD84" w14:textId="791E311C" w:rsidR="009C107D" w:rsidRPr="00FE6279" w:rsidRDefault="009C107D" w:rsidP="00C12574">
      <w:pPr>
        <w:spacing w:line="480" w:lineRule="auto"/>
        <w:rPr>
          <w:rFonts w:ascii="Calibri" w:hAnsi="Calibri" w:cs="Calibri"/>
          <w:sz w:val="24"/>
          <w:szCs w:val="24"/>
        </w:rPr>
      </w:pPr>
    </w:p>
    <w:p w14:paraId="3B8123B1" w14:textId="69D23D52" w:rsidR="00AA6D7B" w:rsidRPr="00FE6279" w:rsidRDefault="00AA6D7B" w:rsidP="00C12574">
      <w:pPr>
        <w:spacing w:line="480" w:lineRule="auto"/>
        <w:rPr>
          <w:rFonts w:ascii="Calibri" w:hAnsi="Calibri" w:cs="Calibri"/>
          <w:sz w:val="24"/>
          <w:szCs w:val="24"/>
        </w:rPr>
      </w:pPr>
    </w:p>
    <w:p w14:paraId="659B1D55" w14:textId="19E3FE01" w:rsidR="00910C7E" w:rsidRPr="00FE6279" w:rsidRDefault="00910C7E" w:rsidP="00AD6017">
      <w:pPr>
        <w:jc w:val="center"/>
        <w:rPr>
          <w:rFonts w:ascii="Calibri" w:hAnsi="Calibri" w:cs="Calibri"/>
          <w:sz w:val="24"/>
          <w:szCs w:val="24"/>
        </w:rPr>
      </w:pPr>
    </w:p>
    <w:p w14:paraId="2EFE9B1A" w14:textId="5A1B4472" w:rsidR="00910C7E" w:rsidRPr="00FE6279" w:rsidRDefault="00910C7E" w:rsidP="00AD6017">
      <w:pPr>
        <w:jc w:val="center"/>
        <w:rPr>
          <w:rFonts w:ascii="Calibri" w:hAnsi="Calibri" w:cs="Calibri"/>
          <w:sz w:val="24"/>
          <w:szCs w:val="24"/>
        </w:rPr>
      </w:pPr>
    </w:p>
    <w:p w14:paraId="6E00ADA8" w14:textId="032B3737" w:rsidR="00910C7E" w:rsidRPr="00FE6279" w:rsidRDefault="00910C7E" w:rsidP="00AD6017">
      <w:pPr>
        <w:jc w:val="center"/>
        <w:rPr>
          <w:rFonts w:ascii="Calibri" w:hAnsi="Calibri" w:cs="Calibri"/>
          <w:sz w:val="24"/>
          <w:szCs w:val="24"/>
        </w:rPr>
      </w:pPr>
    </w:p>
    <w:p w14:paraId="12DA8972" w14:textId="089CE9CA" w:rsidR="00910C7E" w:rsidRPr="00FE6279" w:rsidRDefault="00910C7E" w:rsidP="00AD6017">
      <w:pPr>
        <w:jc w:val="center"/>
        <w:rPr>
          <w:rFonts w:ascii="Calibri" w:hAnsi="Calibri" w:cs="Calibri"/>
          <w:sz w:val="24"/>
          <w:szCs w:val="24"/>
        </w:rPr>
      </w:pPr>
    </w:p>
    <w:p w14:paraId="3CB8D202" w14:textId="27D4C33A" w:rsidR="00910C7E" w:rsidRPr="00FE6279" w:rsidRDefault="00910C7E" w:rsidP="00AD6017">
      <w:pPr>
        <w:jc w:val="center"/>
        <w:rPr>
          <w:rFonts w:ascii="Calibri" w:hAnsi="Calibri" w:cs="Calibri"/>
          <w:sz w:val="24"/>
          <w:szCs w:val="24"/>
        </w:rPr>
      </w:pPr>
    </w:p>
    <w:p w14:paraId="31359687" w14:textId="4F0F94A5" w:rsidR="00910C7E" w:rsidRPr="00FE6279" w:rsidRDefault="00910C7E" w:rsidP="00AD6017">
      <w:pPr>
        <w:jc w:val="center"/>
        <w:rPr>
          <w:rFonts w:ascii="Calibri" w:hAnsi="Calibri" w:cs="Calibri"/>
        </w:rPr>
      </w:pPr>
    </w:p>
    <w:p w14:paraId="7CDECF8E" w14:textId="35332F13" w:rsidR="00910C7E" w:rsidRPr="00FE6279" w:rsidRDefault="00910C7E" w:rsidP="00AD6017">
      <w:pPr>
        <w:jc w:val="center"/>
        <w:rPr>
          <w:rFonts w:ascii="Calibri" w:hAnsi="Calibri" w:cs="Calibri"/>
        </w:rPr>
      </w:pPr>
    </w:p>
    <w:p w14:paraId="051249FB" w14:textId="6697FA15" w:rsidR="00910C7E" w:rsidRPr="00FE6279" w:rsidRDefault="00910C7E" w:rsidP="00AD6017">
      <w:pPr>
        <w:jc w:val="center"/>
        <w:rPr>
          <w:rFonts w:ascii="Calibri" w:hAnsi="Calibri" w:cs="Calibri"/>
        </w:rPr>
      </w:pPr>
    </w:p>
    <w:p w14:paraId="692B47EE" w14:textId="1F57CB47" w:rsidR="00910C7E" w:rsidRPr="00FE6279" w:rsidRDefault="00F07F33" w:rsidP="00AD6017">
      <w:pPr>
        <w:jc w:val="center"/>
        <w:rPr>
          <w:rFonts w:ascii="Calibri" w:hAnsi="Calibri" w:cs="Calibri"/>
        </w:rPr>
      </w:pPr>
      <w:r w:rsidRPr="00FE6279">
        <w:rPr>
          <w:rFonts w:ascii="Calibri" w:hAnsi="Calibri" w:cs="Calibri"/>
          <w:noProof/>
          <w:color w:val="4F81BD" w:themeColor="accen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77C25C" wp14:editId="2EF02520">
                <wp:simplePos x="0" y="0"/>
                <wp:positionH relativeFrom="margin">
                  <wp:posOffset>-2540</wp:posOffset>
                </wp:positionH>
                <wp:positionV relativeFrom="page">
                  <wp:posOffset>8247380</wp:posOffset>
                </wp:positionV>
                <wp:extent cx="6553200" cy="557530"/>
                <wp:effectExtent l="0" t="0" r="2540" b="14605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0" cy="557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4B4A23" w14:textId="66B8CB57" w:rsidR="0011039F" w:rsidRPr="007A220F" w:rsidRDefault="0011039F" w:rsidP="00F07F33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>Hasan Mahamud Rana</w:t>
                            </w:r>
                          </w:p>
                          <w:p w14:paraId="45539E2C" w14:textId="39044C3E" w:rsidR="0011039F" w:rsidRPr="007A220F" w:rsidRDefault="0011039F" w:rsidP="00F07F33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>8732852</w:t>
                            </w:r>
                          </w:p>
                          <w:p w14:paraId="61A0C37A" w14:textId="77777777" w:rsidR="003045AB" w:rsidRDefault="00BB29CD" w:rsidP="003045AB">
                            <w:pPr>
                              <w:jc w:val="center"/>
                            </w:pPr>
                            <w:r w:rsidRPr="00BB29CD">
                              <w:t>PROG84</w:t>
                            </w:r>
                            <w:r w:rsidR="005460FF">
                              <w:t>2</w:t>
                            </w:r>
                            <w:r w:rsidRPr="00BB29CD">
                              <w:t xml:space="preserve">0 </w:t>
                            </w:r>
                            <w:r w:rsidR="0011039F" w:rsidRPr="00BB29CD">
                              <w:t>–</w:t>
                            </w:r>
                            <w:r w:rsidRPr="00BB29CD">
                              <w:t xml:space="preserve"> </w:t>
                            </w:r>
                            <w:r w:rsidR="003045AB" w:rsidRPr="003045AB">
                              <w:t xml:space="preserve">Programming for Big Data </w:t>
                            </w:r>
                          </w:p>
                          <w:p w14:paraId="4FDE87AC" w14:textId="5DDF7BE4" w:rsidR="005460FF" w:rsidRDefault="005460FF" w:rsidP="003045AB">
                            <w:pPr>
                              <w:jc w:val="center"/>
                            </w:pPr>
                            <w:r w:rsidRPr="005460FF">
                              <w:t>Radha Chawla</w:t>
                            </w:r>
                          </w:p>
                          <w:p w14:paraId="3071E344" w14:textId="666C0808" w:rsidR="0011039F" w:rsidRPr="007A220F" w:rsidRDefault="0011039F" w:rsidP="00F07F33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 xml:space="preserve">Due Date: Jun </w:t>
                            </w:r>
                            <w:r w:rsidR="005460FF">
                              <w:t>25</w:t>
                            </w:r>
                            <w:r w:rsidRPr="007A220F">
                              <w:t xml:space="preserve">, 2021 </w:t>
                            </w:r>
                            <w:r w:rsidR="00BB29CD">
                              <w:t>11</w:t>
                            </w:r>
                            <w:r w:rsidRPr="007A220F">
                              <w:t>:</w:t>
                            </w:r>
                            <w:r w:rsidR="005460FF">
                              <w:t>59</w:t>
                            </w:r>
                            <w:r w:rsidRPr="007A220F">
                              <w:t xml:space="preserve">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77C25C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-.2pt;margin-top:649.4pt;width:516pt;height:43.9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" filled="f" stroked="f" strokeweight=".5pt">
                <v:textbox style="mso-fit-shape-to-text:t" inset="0,0,0,0">
                  <w:txbxContent>
                    <w:p w14:paraId="144B4A23" w14:textId="66B8CB57" w:rsidR="0011039F" w:rsidRPr="007A220F" w:rsidRDefault="0011039F" w:rsidP="00F07F33">
                      <w:pPr>
                        <w:spacing w:after="0" w:line="480" w:lineRule="auto"/>
                        <w:jc w:val="center"/>
                      </w:pPr>
                      <w:r w:rsidRPr="007A220F">
                        <w:t>Hasan Mahamud Rana</w:t>
                      </w:r>
                    </w:p>
                    <w:p w14:paraId="45539E2C" w14:textId="39044C3E" w:rsidR="0011039F" w:rsidRPr="007A220F" w:rsidRDefault="0011039F" w:rsidP="00F07F33">
                      <w:pPr>
                        <w:spacing w:after="0" w:line="480" w:lineRule="auto"/>
                        <w:jc w:val="center"/>
                      </w:pPr>
                      <w:r w:rsidRPr="007A220F">
                        <w:t>8732852</w:t>
                      </w:r>
                    </w:p>
                    <w:p w14:paraId="61A0C37A" w14:textId="77777777" w:rsidR="003045AB" w:rsidRDefault="00BB29CD" w:rsidP="003045AB">
                      <w:pPr>
                        <w:jc w:val="center"/>
                      </w:pPr>
                      <w:r w:rsidRPr="00BB29CD">
                        <w:t>PROG84</w:t>
                      </w:r>
                      <w:r w:rsidR="005460FF">
                        <w:t>2</w:t>
                      </w:r>
                      <w:r w:rsidRPr="00BB29CD">
                        <w:t xml:space="preserve">0 </w:t>
                      </w:r>
                      <w:r w:rsidR="0011039F" w:rsidRPr="00BB29CD">
                        <w:t>–</w:t>
                      </w:r>
                      <w:r w:rsidRPr="00BB29CD">
                        <w:t xml:space="preserve"> </w:t>
                      </w:r>
                      <w:r w:rsidR="003045AB" w:rsidRPr="003045AB">
                        <w:t xml:space="preserve">Programming for Big Data </w:t>
                      </w:r>
                    </w:p>
                    <w:p w14:paraId="4FDE87AC" w14:textId="5DDF7BE4" w:rsidR="005460FF" w:rsidRDefault="005460FF" w:rsidP="003045AB">
                      <w:pPr>
                        <w:jc w:val="center"/>
                      </w:pPr>
                      <w:r w:rsidRPr="005460FF">
                        <w:t>Radha Chawla</w:t>
                      </w:r>
                    </w:p>
                    <w:p w14:paraId="3071E344" w14:textId="666C0808" w:rsidR="0011039F" w:rsidRPr="007A220F" w:rsidRDefault="0011039F" w:rsidP="00F07F33">
                      <w:pPr>
                        <w:spacing w:after="0" w:line="480" w:lineRule="auto"/>
                        <w:jc w:val="center"/>
                      </w:pPr>
                      <w:r w:rsidRPr="007A220F">
                        <w:t xml:space="preserve">Due Date: Jun </w:t>
                      </w:r>
                      <w:r w:rsidR="005460FF">
                        <w:t>25</w:t>
                      </w:r>
                      <w:r w:rsidRPr="007A220F">
                        <w:t xml:space="preserve">, 2021 </w:t>
                      </w:r>
                      <w:r w:rsidR="00BB29CD">
                        <w:t>11</w:t>
                      </w:r>
                      <w:r w:rsidRPr="007A220F">
                        <w:t>:</w:t>
                      </w:r>
                      <w:r w:rsidR="005460FF">
                        <w:t>59</w:t>
                      </w:r>
                      <w:r w:rsidRPr="007A220F">
                        <w:t xml:space="preserve"> P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396F26" w14:textId="222277B9" w:rsidR="00910C7E" w:rsidRPr="00FE6279" w:rsidRDefault="00910C7E" w:rsidP="00AD6017">
      <w:pPr>
        <w:jc w:val="center"/>
        <w:rPr>
          <w:rFonts w:ascii="Calibri" w:hAnsi="Calibri" w:cs="Calibri"/>
        </w:rPr>
      </w:pPr>
    </w:p>
    <w:p w14:paraId="6636C3A9" w14:textId="4B414EC6" w:rsidR="00910C7E" w:rsidRPr="00FE6279" w:rsidRDefault="00910C7E" w:rsidP="00AD6017">
      <w:pPr>
        <w:jc w:val="center"/>
        <w:rPr>
          <w:rFonts w:ascii="Calibri" w:hAnsi="Calibri" w:cs="Calibri"/>
        </w:rPr>
      </w:pPr>
    </w:p>
    <w:p w14:paraId="51D13E5A" w14:textId="77777777" w:rsidR="00910C7E" w:rsidRPr="00FE6279" w:rsidRDefault="00910C7E" w:rsidP="00AD6017">
      <w:pPr>
        <w:jc w:val="center"/>
        <w:rPr>
          <w:rFonts w:ascii="Calibri" w:hAnsi="Calibri" w:cs="Calibri"/>
        </w:rPr>
      </w:pPr>
    </w:p>
    <w:p w14:paraId="28EABAE3" w14:textId="77777777" w:rsidR="00F07F33" w:rsidRPr="00FE6279" w:rsidRDefault="00F07F33">
      <w:pPr>
        <w:rPr>
          <w:rFonts w:ascii="Calibri" w:hAnsi="Calibri" w:cs="Calibri"/>
          <w:b/>
          <w:bCs/>
        </w:rPr>
      </w:pPr>
      <w:r w:rsidRPr="00FE6279">
        <w:rPr>
          <w:rFonts w:ascii="Calibri" w:hAnsi="Calibri" w:cs="Calibri"/>
          <w:b/>
          <w:bCs/>
        </w:rPr>
        <w:br w:type="page"/>
      </w:r>
    </w:p>
    <w:p w14:paraId="657CF7AB" w14:textId="5A7E40A5" w:rsidR="00710BED" w:rsidRPr="00370C31" w:rsidRDefault="003952AC" w:rsidP="00342AAF">
      <w:pPr>
        <w:spacing w:line="480" w:lineRule="auto"/>
        <w:rPr>
          <w:rFonts w:cstheme="minorHAnsi"/>
          <w:b/>
          <w:bCs/>
        </w:rPr>
      </w:pPr>
      <w:r w:rsidRPr="00370C31">
        <w:rPr>
          <w:rFonts w:cstheme="minorHAnsi"/>
          <w:b/>
          <w:bCs/>
        </w:rPr>
        <w:lastRenderedPageBreak/>
        <w:t>Question 1: Write a python program to display the multiplication table with taking input from the user. [5 marks]</w:t>
      </w:r>
    </w:p>
    <w:p w14:paraId="2AD25D07" w14:textId="77777777" w:rsidR="00377DBD" w:rsidRPr="00377DBD" w:rsidRDefault="00377DBD" w:rsidP="00342AAF">
      <w:pPr>
        <w:spacing w:line="480" w:lineRule="auto"/>
        <w:rPr>
          <w:rFonts w:cstheme="minorHAnsi"/>
          <w:b/>
        </w:rPr>
      </w:pPr>
      <w:r w:rsidRPr="00377DBD">
        <w:rPr>
          <w:rFonts w:cstheme="minorHAnsi"/>
          <w:noProof/>
        </w:rPr>
        <w:drawing>
          <wp:inline distT="0" distB="0" distL="0" distR="0" wp14:anchorId="18C1E0E3" wp14:editId="57BEBD97">
            <wp:extent cx="6156325" cy="6978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60092" cy="69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EF4F2" w14:textId="77777777" w:rsidR="00377DBD" w:rsidRPr="00377DBD" w:rsidRDefault="00377DBD" w:rsidP="00342AAF">
      <w:pPr>
        <w:spacing w:line="480" w:lineRule="auto"/>
        <w:rPr>
          <w:rFonts w:cstheme="minorHAnsi"/>
          <w:b/>
        </w:rPr>
      </w:pPr>
      <w:r w:rsidRPr="00377DBD">
        <w:rPr>
          <w:rFonts w:cstheme="minorHAnsi"/>
          <w:b/>
        </w:rPr>
        <w:t>Output:</w:t>
      </w:r>
    </w:p>
    <w:p w14:paraId="33B9E4DE" w14:textId="77777777" w:rsidR="00BE55E5" w:rsidRDefault="00377DBD" w:rsidP="00342AAF">
      <w:pPr>
        <w:spacing w:line="480" w:lineRule="auto"/>
        <w:rPr>
          <w:rFonts w:ascii="Calibri" w:hAnsi="Calibri" w:cs="Calibri"/>
          <w:b/>
        </w:rPr>
      </w:pPr>
      <w:r>
        <w:rPr>
          <w:noProof/>
        </w:rPr>
        <w:drawing>
          <wp:inline distT="0" distB="0" distL="0" distR="0" wp14:anchorId="5DC33867" wp14:editId="2557C1A1">
            <wp:extent cx="2324100" cy="2266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2266" w14:textId="77777777" w:rsidR="00A358D7" w:rsidRDefault="00BE55E5" w:rsidP="00342AAF">
      <w:pPr>
        <w:spacing w:line="480" w:lineRule="auto"/>
      </w:pPr>
      <w:r>
        <w:t>(</w:t>
      </w:r>
      <w:r w:rsidRPr="00BE55E5">
        <w:t>Radha Chawla</w:t>
      </w:r>
      <w:r>
        <w:t xml:space="preserve">, </w:t>
      </w:r>
      <w:r w:rsidRPr="00BE55E5">
        <w:t>2021</w:t>
      </w:r>
      <w:r>
        <w:t xml:space="preserve">, </w:t>
      </w:r>
      <w:r w:rsidRPr="00BE55E5">
        <w:rPr>
          <w:i/>
          <w:iCs/>
        </w:rPr>
        <w:t>Week 4_Object type part 2 slide 3</w:t>
      </w:r>
      <w:r w:rsidRPr="00BE55E5">
        <w:t xml:space="preserve">) </w:t>
      </w:r>
    </w:p>
    <w:p w14:paraId="6C1BBCC6" w14:textId="77777777" w:rsidR="00A358D7" w:rsidRPr="00A358D7" w:rsidRDefault="00A358D7" w:rsidP="00A358D7"/>
    <w:p w14:paraId="0A641FC3" w14:textId="77777777" w:rsidR="005A25FE" w:rsidRDefault="005A25FE">
      <w:r>
        <w:br w:type="page"/>
      </w:r>
    </w:p>
    <w:p w14:paraId="501D5023" w14:textId="080E3031" w:rsidR="00A358D7" w:rsidRPr="00370C31" w:rsidRDefault="00A358D7" w:rsidP="00994C82">
      <w:pPr>
        <w:spacing w:line="480" w:lineRule="auto"/>
        <w:rPr>
          <w:b/>
          <w:bCs/>
        </w:rPr>
      </w:pPr>
      <w:r w:rsidRPr="00370C31">
        <w:rPr>
          <w:b/>
          <w:bCs/>
        </w:rPr>
        <w:lastRenderedPageBreak/>
        <w:t xml:space="preserve">Question 2: What are functions in </w:t>
      </w:r>
      <w:r w:rsidR="00656333" w:rsidRPr="00370C31">
        <w:rPr>
          <w:b/>
          <w:bCs/>
        </w:rPr>
        <w:t>P</w:t>
      </w:r>
      <w:r w:rsidRPr="00370C31">
        <w:rPr>
          <w:b/>
          <w:bCs/>
        </w:rPr>
        <w:t>ython and what is the purpose of them? [2 marks]</w:t>
      </w:r>
    </w:p>
    <w:p w14:paraId="0FD55CE8" w14:textId="18E81B74" w:rsidR="00A358D7" w:rsidRPr="00A358D7" w:rsidRDefault="00A358D7" w:rsidP="005A25FE">
      <w:pPr>
        <w:spacing w:line="480" w:lineRule="auto"/>
        <w:ind w:firstLine="720"/>
      </w:pPr>
      <w:r w:rsidRPr="00A358D7">
        <w:t>A function is a group of related organized statements that are writing to perform a particular specific task. A function is a block of code which only runs when it is called.</w:t>
      </w:r>
      <w:r w:rsidR="005A25FE">
        <w:t xml:space="preserve"> </w:t>
      </w:r>
      <w:r w:rsidRPr="00A358D7">
        <w:t>We can pass data, known as parameters, into a function.</w:t>
      </w:r>
      <w:r w:rsidR="005A25FE">
        <w:t xml:space="preserve"> </w:t>
      </w:r>
      <w:r w:rsidRPr="00A358D7">
        <w:t>There are inbuilt functions i.e print() and also user-defined functions.</w:t>
      </w:r>
    </w:p>
    <w:p w14:paraId="1EC86F0D" w14:textId="77777777" w:rsidR="00A358D7" w:rsidRPr="00A358D7" w:rsidRDefault="00A358D7" w:rsidP="005A25FE">
      <w:pPr>
        <w:spacing w:line="480" w:lineRule="auto"/>
        <w:ind w:firstLine="720"/>
      </w:pPr>
      <w:r w:rsidRPr="00A358D7">
        <w:t>Function purpose:</w:t>
      </w:r>
    </w:p>
    <w:p w14:paraId="0A58FFDF" w14:textId="77777777" w:rsidR="00A358D7" w:rsidRPr="00A358D7" w:rsidRDefault="00A358D7" w:rsidP="00EC368A">
      <w:pPr>
        <w:pStyle w:val="ListParagraph"/>
        <w:numPr>
          <w:ilvl w:val="0"/>
          <w:numId w:val="8"/>
        </w:numPr>
        <w:spacing w:line="360" w:lineRule="auto"/>
      </w:pPr>
      <w:r w:rsidRPr="00A358D7">
        <w:t>We can use it repeatedly.</w:t>
      </w:r>
    </w:p>
    <w:p w14:paraId="135CBFB1" w14:textId="77777777" w:rsidR="00A358D7" w:rsidRPr="00A358D7" w:rsidRDefault="00A358D7" w:rsidP="00EC368A">
      <w:pPr>
        <w:pStyle w:val="ListParagraph"/>
        <w:numPr>
          <w:ilvl w:val="0"/>
          <w:numId w:val="8"/>
        </w:numPr>
        <w:spacing w:line="360" w:lineRule="auto"/>
      </w:pPr>
      <w:r w:rsidRPr="00A358D7">
        <w:t>Maximizing code reuse.</w:t>
      </w:r>
    </w:p>
    <w:p w14:paraId="6832AD2F" w14:textId="77777777" w:rsidR="00A358D7" w:rsidRPr="00A358D7" w:rsidRDefault="00A358D7" w:rsidP="00EC368A">
      <w:pPr>
        <w:pStyle w:val="ListParagraph"/>
        <w:numPr>
          <w:ilvl w:val="0"/>
          <w:numId w:val="8"/>
        </w:numPr>
        <w:spacing w:line="360" w:lineRule="auto"/>
      </w:pPr>
      <w:r w:rsidRPr="00A358D7">
        <w:t xml:space="preserve">The function also provides procedural decomposition. We can decompose multiple </w:t>
      </w:r>
    </w:p>
    <w:p w14:paraId="7B2AD3A4" w14:textId="77777777" w:rsidR="00A358D7" w:rsidRPr="00A358D7" w:rsidRDefault="00A358D7" w:rsidP="00EC368A">
      <w:pPr>
        <w:pStyle w:val="ListParagraph"/>
        <w:numPr>
          <w:ilvl w:val="0"/>
          <w:numId w:val="8"/>
        </w:numPr>
        <w:spacing w:line="360" w:lineRule="auto"/>
      </w:pPr>
      <w:r w:rsidRPr="00A358D7">
        <w:t>extensive procedures and divide them into various groups or considerable chunks.</w:t>
      </w:r>
    </w:p>
    <w:p w14:paraId="3506262D" w14:textId="77777777" w:rsidR="00A358D7" w:rsidRPr="00A358D7" w:rsidRDefault="00A358D7" w:rsidP="00EC368A">
      <w:pPr>
        <w:pStyle w:val="ListParagraph"/>
        <w:numPr>
          <w:ilvl w:val="0"/>
          <w:numId w:val="8"/>
        </w:numPr>
        <w:spacing w:line="360" w:lineRule="auto"/>
      </w:pPr>
      <w:r w:rsidRPr="00A358D7">
        <w:t>The function makes a program much easier to understand.</w:t>
      </w:r>
    </w:p>
    <w:p w14:paraId="6E86EF18" w14:textId="77777777" w:rsidR="005A25FE" w:rsidRDefault="00A358D7" w:rsidP="005A25FE">
      <w:pPr>
        <w:spacing w:line="480" w:lineRule="auto"/>
        <w:ind w:firstLine="720"/>
      </w:pPr>
      <w:r w:rsidRPr="00A358D7">
        <w:t>Creating a Function, In Python a user-defined function is defined using the def keyword:</w:t>
      </w:r>
    </w:p>
    <w:p w14:paraId="7D6160E3" w14:textId="1E3190A6" w:rsidR="00A358D7" w:rsidRPr="00A358D7" w:rsidRDefault="00A358D7" w:rsidP="005A25FE">
      <w:pPr>
        <w:spacing w:line="480" w:lineRule="auto"/>
      </w:pPr>
      <w:r w:rsidRPr="00A358D7">
        <w:t>Syntax</w:t>
      </w:r>
    </w:p>
    <w:p w14:paraId="1BCEDB4E" w14:textId="77777777" w:rsidR="00A358D7" w:rsidRPr="005A25FE" w:rsidRDefault="00A358D7" w:rsidP="005A25FE">
      <w:pPr>
        <w:spacing w:line="240" w:lineRule="auto"/>
        <w:ind w:left="720"/>
      </w:pPr>
      <w:r w:rsidRPr="005A25FE">
        <w:t>def &lt;name&gt;(arg1, arg2,... argN):</w:t>
      </w:r>
    </w:p>
    <w:p w14:paraId="69BFF61B" w14:textId="77777777" w:rsidR="00A358D7" w:rsidRPr="005A25FE" w:rsidRDefault="00A358D7" w:rsidP="005A25FE">
      <w:pPr>
        <w:spacing w:line="240" w:lineRule="auto"/>
        <w:ind w:left="720"/>
      </w:pPr>
      <w:r w:rsidRPr="005A25FE">
        <w:t xml:space="preserve">    &lt;statements&gt;</w:t>
      </w:r>
    </w:p>
    <w:p w14:paraId="16603EC0" w14:textId="11117C50" w:rsidR="00A358D7" w:rsidRPr="00A358D7" w:rsidRDefault="00A358D7" w:rsidP="005A25FE">
      <w:pPr>
        <w:spacing w:line="240" w:lineRule="auto"/>
        <w:ind w:left="720"/>
      </w:pPr>
      <w:r w:rsidRPr="005A25FE">
        <w:t xml:space="preserve">    return(&lt;value&gt;) </w:t>
      </w:r>
      <w:r w:rsidRPr="00A358D7">
        <w:t xml:space="preserve">    </w:t>
      </w:r>
    </w:p>
    <w:p w14:paraId="0553FF74" w14:textId="470F5A37" w:rsidR="00A358D7" w:rsidRPr="00A358D7" w:rsidRDefault="00A358D7" w:rsidP="005A25FE">
      <w:pPr>
        <w:spacing w:line="480" w:lineRule="auto"/>
      </w:pPr>
      <w:r w:rsidRPr="00A358D7">
        <w:t>Defining a Function</w:t>
      </w:r>
    </w:p>
    <w:p w14:paraId="027BC55C" w14:textId="77777777" w:rsidR="00A358D7" w:rsidRPr="00A358D7" w:rsidRDefault="00A358D7" w:rsidP="005A25FE">
      <w:pPr>
        <w:spacing w:line="240" w:lineRule="auto"/>
        <w:ind w:firstLine="720"/>
      </w:pPr>
      <w:r w:rsidRPr="00A358D7">
        <w:t>def my_function():</w:t>
      </w:r>
    </w:p>
    <w:p w14:paraId="7FE604EB" w14:textId="3657B025" w:rsidR="005A25FE" w:rsidRDefault="00A358D7" w:rsidP="005A25FE">
      <w:pPr>
        <w:spacing w:line="240" w:lineRule="auto"/>
        <w:ind w:firstLine="720"/>
      </w:pPr>
      <w:r w:rsidRPr="00A358D7">
        <w:t xml:space="preserve">  print('Hello from a function')</w:t>
      </w:r>
    </w:p>
    <w:p w14:paraId="724A382E" w14:textId="312FF796" w:rsidR="00A358D7" w:rsidRPr="00A358D7" w:rsidRDefault="00A358D7" w:rsidP="005A25FE">
      <w:pPr>
        <w:spacing w:line="480" w:lineRule="auto"/>
      </w:pPr>
      <w:r w:rsidRPr="00A358D7">
        <w:t>To call a function, use the function name followed by parenthesis:</w:t>
      </w:r>
    </w:p>
    <w:p w14:paraId="32E5C584" w14:textId="183A04FE" w:rsidR="00A358D7" w:rsidRPr="00A358D7" w:rsidRDefault="00A358D7" w:rsidP="005A25FE">
      <w:pPr>
        <w:spacing w:line="480" w:lineRule="auto"/>
        <w:ind w:firstLine="720"/>
      </w:pPr>
      <w:r w:rsidRPr="00A358D7">
        <w:t>my_function()</w:t>
      </w:r>
    </w:p>
    <w:p w14:paraId="5B010979" w14:textId="15EDEB4A" w:rsidR="00A358D7" w:rsidRPr="00A358D7" w:rsidRDefault="00A358D7" w:rsidP="005A25FE">
      <w:pPr>
        <w:spacing w:line="480" w:lineRule="auto"/>
        <w:ind w:firstLine="720"/>
      </w:pPr>
      <w:r w:rsidRPr="00A358D7">
        <w:t>Arguments</w:t>
      </w:r>
      <w:r w:rsidR="005A25FE">
        <w:t xml:space="preserve">, </w:t>
      </w:r>
      <w:r w:rsidRPr="00A358D7">
        <w:t>Information can be passed into functions as arguments.</w:t>
      </w:r>
      <w:r w:rsidR="005A25FE">
        <w:t xml:space="preserve"> </w:t>
      </w:r>
      <w:r w:rsidRPr="00A358D7">
        <w:t>Arguments are specified after the function name, inside the parentheses. You can add as many arguments as you want, just separate them with a comma.</w:t>
      </w:r>
      <w:r w:rsidR="005A25FE">
        <w:t xml:space="preserve"> </w:t>
      </w:r>
      <w:r w:rsidRPr="00A358D7">
        <w:t>The following example has a function with one argument (fname). When the function is called, we pass along a first name, which is used inside the function to print the full name:</w:t>
      </w:r>
    </w:p>
    <w:p w14:paraId="7D714049" w14:textId="7D7DA4DD" w:rsidR="00A358D7" w:rsidRPr="00A358D7" w:rsidRDefault="00A358D7" w:rsidP="005A25FE">
      <w:pPr>
        <w:spacing w:line="480" w:lineRule="auto"/>
        <w:ind w:firstLine="720"/>
      </w:pPr>
      <w:r w:rsidRPr="00A358D7">
        <w:lastRenderedPageBreak/>
        <w:t>Example</w:t>
      </w:r>
    </w:p>
    <w:p w14:paraId="7CBC3417" w14:textId="77777777" w:rsidR="00A358D7" w:rsidRPr="00A358D7" w:rsidRDefault="00A358D7" w:rsidP="005A25FE">
      <w:pPr>
        <w:spacing w:line="240" w:lineRule="auto"/>
        <w:ind w:firstLine="720"/>
      </w:pPr>
      <w:r w:rsidRPr="00A358D7">
        <w:t>def my_function_with_arguments(x, y):</w:t>
      </w:r>
    </w:p>
    <w:p w14:paraId="5B27550F" w14:textId="77777777" w:rsidR="00A358D7" w:rsidRPr="00A358D7" w:rsidRDefault="00A358D7" w:rsidP="005A25FE">
      <w:pPr>
        <w:spacing w:line="240" w:lineRule="auto"/>
        <w:ind w:firstLine="720"/>
      </w:pPr>
      <w:r w:rsidRPr="00A358D7">
        <w:t xml:space="preserve">    z = x ** y</w:t>
      </w:r>
    </w:p>
    <w:p w14:paraId="0EF70049" w14:textId="77777777" w:rsidR="00A358D7" w:rsidRPr="00A358D7" w:rsidRDefault="00A358D7" w:rsidP="005A25FE">
      <w:pPr>
        <w:spacing w:line="240" w:lineRule="auto"/>
        <w:ind w:firstLine="720"/>
      </w:pPr>
      <w:r w:rsidRPr="00A358D7">
        <w:t xml:space="preserve">    return(z)</w:t>
      </w:r>
    </w:p>
    <w:p w14:paraId="11BECA3B" w14:textId="77777777" w:rsidR="00A358D7" w:rsidRPr="00A358D7" w:rsidRDefault="00A358D7" w:rsidP="005A25FE">
      <w:pPr>
        <w:spacing w:line="240" w:lineRule="auto"/>
        <w:ind w:firstLine="720"/>
      </w:pPr>
      <w:r w:rsidRPr="00A358D7">
        <w:t>x = 2</w:t>
      </w:r>
    </w:p>
    <w:p w14:paraId="5F60FF44" w14:textId="77777777" w:rsidR="00A358D7" w:rsidRPr="00A358D7" w:rsidRDefault="00A358D7" w:rsidP="005A25FE">
      <w:pPr>
        <w:spacing w:line="240" w:lineRule="auto"/>
        <w:ind w:firstLine="720"/>
      </w:pPr>
      <w:r w:rsidRPr="00A358D7">
        <w:t>y = 3</w:t>
      </w:r>
    </w:p>
    <w:p w14:paraId="272DB8A2" w14:textId="77777777" w:rsidR="00A358D7" w:rsidRPr="00A358D7" w:rsidRDefault="00A358D7" w:rsidP="005A25FE">
      <w:pPr>
        <w:spacing w:line="240" w:lineRule="auto"/>
        <w:ind w:firstLine="720"/>
      </w:pPr>
      <w:r w:rsidRPr="00A358D7">
        <w:t>result = my_function_with_arguments(x,y)</w:t>
      </w:r>
    </w:p>
    <w:p w14:paraId="2010EC08" w14:textId="77777777" w:rsidR="00A358D7" w:rsidRPr="00A358D7" w:rsidRDefault="00A358D7" w:rsidP="005A25FE">
      <w:pPr>
        <w:spacing w:line="240" w:lineRule="auto"/>
        <w:ind w:firstLine="720"/>
      </w:pPr>
      <w:r w:rsidRPr="00A358D7">
        <w:t>result</w:t>
      </w:r>
    </w:p>
    <w:p w14:paraId="0CE2F11D" w14:textId="0453ED7A" w:rsidR="00A81AE1" w:rsidRPr="0087258E" w:rsidRDefault="00A81AE1">
      <w:r w:rsidRPr="0087258E">
        <w:t xml:space="preserve">(Radha Chawla, 2021 PROG8420_Week 6_W6 - 02 – Func) </w:t>
      </w:r>
      <w:r w:rsidRPr="0087258E">
        <w:br w:type="page"/>
      </w:r>
    </w:p>
    <w:p w14:paraId="523EE4AC" w14:textId="77777777" w:rsidR="002E3A78" w:rsidRPr="00370C31" w:rsidRDefault="00A81AE1" w:rsidP="00764EC6">
      <w:pPr>
        <w:spacing w:line="480" w:lineRule="auto"/>
        <w:rPr>
          <w:b/>
          <w:bCs/>
        </w:rPr>
      </w:pPr>
      <w:r w:rsidRPr="00370C31">
        <w:rPr>
          <w:b/>
          <w:bCs/>
        </w:rPr>
        <w:lastRenderedPageBreak/>
        <w:t xml:space="preserve">Question 3: Write a program to check odd or even number. [5marks] </w:t>
      </w:r>
    </w:p>
    <w:p w14:paraId="488833C5" w14:textId="77777777" w:rsidR="002E3A78" w:rsidRDefault="002E3A78" w:rsidP="00764EC6">
      <w:pPr>
        <w:spacing w:line="480" w:lineRule="auto"/>
      </w:pPr>
      <w:r>
        <w:rPr>
          <w:noProof/>
        </w:rPr>
        <w:drawing>
          <wp:inline distT="0" distB="0" distL="0" distR="0" wp14:anchorId="3DCAC32D" wp14:editId="77C05D2C">
            <wp:extent cx="6156325" cy="1812925"/>
            <wp:effectExtent l="19050" t="19050" r="15875" b="15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6325" cy="1812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54244BC" w14:textId="6A53C945" w:rsidR="002E3A78" w:rsidRDefault="002E3A78" w:rsidP="00764EC6">
      <w:pPr>
        <w:spacing w:line="480" w:lineRule="auto"/>
      </w:pPr>
      <w:r>
        <w:t>Output:</w:t>
      </w:r>
    </w:p>
    <w:p w14:paraId="2B5D4844" w14:textId="24EA6871" w:rsidR="002E3A78" w:rsidRDefault="002E3A78" w:rsidP="00764EC6">
      <w:pPr>
        <w:spacing w:line="480" w:lineRule="auto"/>
      </w:pPr>
      <w:r>
        <w:rPr>
          <w:noProof/>
        </w:rPr>
        <w:drawing>
          <wp:inline distT="0" distB="0" distL="0" distR="0" wp14:anchorId="39FD31B5" wp14:editId="220B376E">
            <wp:extent cx="6156325" cy="1504950"/>
            <wp:effectExtent l="19050" t="19050" r="1587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62711" cy="15065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1DDDAF" w14:textId="77777777" w:rsidR="00B13AA9" w:rsidRDefault="00B13AA9" w:rsidP="00764EC6">
      <w:pPr>
        <w:spacing w:line="480" w:lineRule="auto"/>
      </w:pPr>
      <w:r>
        <w:br w:type="page"/>
      </w:r>
    </w:p>
    <w:p w14:paraId="25BB88F2" w14:textId="77777777" w:rsidR="007372B5" w:rsidRPr="00370C31" w:rsidRDefault="00B13AA9" w:rsidP="00EE1B6E">
      <w:pPr>
        <w:spacing w:line="480" w:lineRule="auto"/>
        <w:rPr>
          <w:b/>
          <w:bCs/>
        </w:rPr>
      </w:pPr>
      <w:r w:rsidRPr="00370C31">
        <w:rPr>
          <w:b/>
          <w:bCs/>
        </w:rPr>
        <w:lastRenderedPageBreak/>
        <w:t>Question 4: What are lists and how are they different from tuples with example? [3 marks]</w:t>
      </w:r>
    </w:p>
    <w:p w14:paraId="735E0DBD" w14:textId="20B04485" w:rsidR="007372B5" w:rsidRDefault="007372B5" w:rsidP="00B5140E">
      <w:pPr>
        <w:spacing w:line="480" w:lineRule="auto"/>
        <w:ind w:firstLine="720"/>
      </w:pPr>
      <w:r>
        <w:t>List - To create a list in Python, enclose items in square brackets separated by commas and assign it a variable.</w:t>
      </w:r>
      <w:r w:rsidR="00F70A9B">
        <w:t xml:space="preserve"> Example:</w:t>
      </w:r>
    </w:p>
    <w:p w14:paraId="5174FE8D" w14:textId="77777777" w:rsidR="007372B5" w:rsidRDefault="007372B5" w:rsidP="00B5140E">
      <w:pPr>
        <w:ind w:left="720"/>
      </w:pPr>
      <w:r>
        <w:t>weekdays = ['Monday', 'Tuesday', 'Wednesday', 'Thursday', 'Friday']</w:t>
      </w:r>
    </w:p>
    <w:p w14:paraId="5866D058" w14:textId="20E7730D" w:rsidR="007372B5" w:rsidRDefault="007372B5" w:rsidP="00B5140E">
      <w:pPr>
        <w:ind w:left="720"/>
      </w:pPr>
      <w:r>
        <w:t>print(weekdays)</w:t>
      </w:r>
    </w:p>
    <w:p w14:paraId="7B53AEEF" w14:textId="202E0DA6" w:rsidR="007372B5" w:rsidRDefault="007372B5" w:rsidP="00B5140E">
      <w:pPr>
        <w:spacing w:line="480" w:lineRule="auto"/>
      </w:pPr>
      <w:r>
        <w:t xml:space="preserve">A tuple is an ordered sequence of items.  </w:t>
      </w:r>
    </w:p>
    <w:p w14:paraId="546B0766" w14:textId="77777777" w:rsidR="007372B5" w:rsidRDefault="007372B5" w:rsidP="00B5140E">
      <w:pPr>
        <w:ind w:left="720"/>
      </w:pPr>
      <w:r>
        <w:t>continents = ('Asia', 'Africa', 'Americas', 'Europe', 'Australia')</w:t>
      </w:r>
    </w:p>
    <w:p w14:paraId="2134B1F9" w14:textId="0A7F19D6" w:rsidR="007372B5" w:rsidRDefault="007372B5" w:rsidP="00B5140E">
      <w:pPr>
        <w:ind w:left="720"/>
      </w:pPr>
      <w:r>
        <w:t>print(continents)</w:t>
      </w:r>
    </w:p>
    <w:p w14:paraId="490D1142" w14:textId="6A357E21" w:rsidR="007372B5" w:rsidRPr="00F70A9B" w:rsidRDefault="007372B5" w:rsidP="00B5140E">
      <w:pPr>
        <w:spacing w:line="480" w:lineRule="auto"/>
        <w:rPr>
          <w:b/>
          <w:bCs/>
        </w:rPr>
      </w:pPr>
      <w:r w:rsidRPr="00F70A9B">
        <w:rPr>
          <w:b/>
          <w:bCs/>
        </w:rPr>
        <w:t>Difference</w:t>
      </w:r>
    </w:p>
    <w:p w14:paraId="67B14A98" w14:textId="5EA8BD9D" w:rsidR="007372B5" w:rsidRDefault="007372B5" w:rsidP="00B5140E">
      <w:pPr>
        <w:spacing w:line="480" w:lineRule="auto"/>
        <w:ind w:firstLine="720"/>
      </w:pPr>
      <w:r>
        <w:t>The only difference between it and a list is that a tuple is immutable. This means that once it has been created, it cannot be modified.</w:t>
      </w:r>
    </w:p>
    <w:p w14:paraId="178794D2" w14:textId="7DF98F61" w:rsidR="007372B5" w:rsidRPr="007372B5" w:rsidRDefault="007372B5" w:rsidP="00B5140E">
      <w:pPr>
        <w:spacing w:line="480" w:lineRule="auto"/>
        <w:rPr>
          <w:b/>
          <w:bCs/>
        </w:rPr>
      </w:pPr>
      <w:r w:rsidRPr="007372B5">
        <w:rPr>
          <w:b/>
          <w:bCs/>
        </w:rPr>
        <w:t>Update List</w:t>
      </w:r>
    </w:p>
    <w:p w14:paraId="47650079" w14:textId="77777777" w:rsidR="007372B5" w:rsidRDefault="007372B5" w:rsidP="00B5140E">
      <w:pPr>
        <w:ind w:left="720"/>
      </w:pPr>
      <w:r>
        <w:t>weekdays[0] = 'Updated'</w:t>
      </w:r>
    </w:p>
    <w:p w14:paraId="08D0070A" w14:textId="77777777" w:rsidR="007372B5" w:rsidRDefault="007372B5" w:rsidP="00B5140E">
      <w:pPr>
        <w:ind w:left="720"/>
      </w:pPr>
      <w:r>
        <w:t xml:space="preserve">print(weekdays) #List value updated </w:t>
      </w:r>
    </w:p>
    <w:p w14:paraId="447CE7A5" w14:textId="24CBCF5E" w:rsidR="007372B5" w:rsidRPr="007372B5" w:rsidRDefault="007372B5" w:rsidP="00B5140E">
      <w:pPr>
        <w:spacing w:line="480" w:lineRule="auto"/>
        <w:rPr>
          <w:b/>
          <w:bCs/>
        </w:rPr>
      </w:pPr>
      <w:r w:rsidRPr="007372B5">
        <w:rPr>
          <w:b/>
          <w:bCs/>
        </w:rPr>
        <w:t>Update Tuple</w:t>
      </w:r>
    </w:p>
    <w:p w14:paraId="622E2598" w14:textId="4190A7D4" w:rsidR="007372B5" w:rsidRDefault="007372B5" w:rsidP="00B5140E">
      <w:pPr>
        <w:ind w:left="720"/>
      </w:pPr>
      <w:r>
        <w:t>continents[0] = 'Updated'  # it will give (TypeError: 'tuple' object does not support item assignment)</w:t>
      </w:r>
    </w:p>
    <w:p w14:paraId="03DCF657" w14:textId="6B23CFD6" w:rsidR="007372B5" w:rsidRDefault="007372B5" w:rsidP="00B5140E">
      <w:pPr>
        <w:ind w:left="720"/>
      </w:pPr>
      <w:r>
        <w:t>print(continents)</w:t>
      </w:r>
    </w:p>
    <w:p w14:paraId="4EE31B9B" w14:textId="22EDEE8F" w:rsidR="007372B5" w:rsidRDefault="007372B5" w:rsidP="00B5140E">
      <w:pPr>
        <w:spacing w:line="480" w:lineRule="auto"/>
      </w:pPr>
      <w:r>
        <w:t>However, It is possible add another Tuple</w:t>
      </w:r>
    </w:p>
    <w:p w14:paraId="79A6E564" w14:textId="77777777" w:rsidR="007372B5" w:rsidRDefault="007372B5" w:rsidP="00B5140E">
      <w:pPr>
        <w:ind w:left="720"/>
      </w:pPr>
      <w:r>
        <w:t>continents2 = ('Antarctica',)</w:t>
      </w:r>
    </w:p>
    <w:p w14:paraId="12BB369A" w14:textId="77777777" w:rsidR="007372B5" w:rsidRDefault="007372B5" w:rsidP="00B5140E">
      <w:pPr>
        <w:ind w:left="720"/>
      </w:pPr>
      <w:r>
        <w:t>all_continents = continents + continents2</w:t>
      </w:r>
    </w:p>
    <w:p w14:paraId="7B28C16C" w14:textId="2CF607C6" w:rsidR="007372B5" w:rsidRDefault="007372B5" w:rsidP="00B5140E">
      <w:pPr>
        <w:ind w:left="720"/>
      </w:pPr>
      <w:r>
        <w:t>print (all_continents)</w:t>
      </w:r>
    </w:p>
    <w:p w14:paraId="659147CA" w14:textId="6EDFD335" w:rsidR="007372B5" w:rsidRDefault="007372B5" w:rsidP="00B5140E">
      <w:pPr>
        <w:spacing w:line="480" w:lineRule="auto"/>
      </w:pPr>
      <w:r>
        <w:t>Also, it is possible delete a Tuple</w:t>
      </w:r>
    </w:p>
    <w:p w14:paraId="117BFE75" w14:textId="77777777" w:rsidR="007372B5" w:rsidRDefault="007372B5" w:rsidP="00B5140E">
      <w:pPr>
        <w:ind w:left="720"/>
      </w:pPr>
      <w:r>
        <w:t>print (continents2)</w:t>
      </w:r>
    </w:p>
    <w:p w14:paraId="5CDD7B76" w14:textId="77777777" w:rsidR="007372B5" w:rsidRDefault="007372B5" w:rsidP="00B5140E">
      <w:pPr>
        <w:ind w:left="720"/>
      </w:pPr>
      <w:r>
        <w:lastRenderedPageBreak/>
        <w:t>del continents2</w:t>
      </w:r>
    </w:p>
    <w:p w14:paraId="37D6371C" w14:textId="77777777" w:rsidR="007372B5" w:rsidRDefault="007372B5" w:rsidP="00B5140E">
      <w:pPr>
        <w:ind w:left="720"/>
      </w:pPr>
      <w:r>
        <w:t>print (continents2) # It is no longer available (NameError: name 'continents2' is not defined)</w:t>
      </w:r>
    </w:p>
    <w:p w14:paraId="2D5A0A87" w14:textId="55EB280C" w:rsidR="007372B5" w:rsidRDefault="00441D29" w:rsidP="00B5140E">
      <w:pPr>
        <w:spacing w:line="480" w:lineRule="auto"/>
      </w:pPr>
      <w:r>
        <w:t>(</w:t>
      </w:r>
      <w:r w:rsidR="007372B5">
        <w:t>Radha Chawla</w:t>
      </w:r>
      <w:r>
        <w:t xml:space="preserve">, </w:t>
      </w:r>
      <w:r w:rsidR="007372B5">
        <w:t>2021</w:t>
      </w:r>
      <w:r>
        <w:t xml:space="preserve"> - W</w:t>
      </w:r>
      <w:r w:rsidR="007372B5">
        <w:t>eek 4_CollectionObjectType slide 21</w:t>
      </w:r>
      <w:r>
        <w:t>), (</w:t>
      </w:r>
      <w:r w:rsidR="007372B5">
        <w:t>Radha Chawla</w:t>
      </w:r>
      <w:r>
        <w:t xml:space="preserve">, </w:t>
      </w:r>
      <w:r w:rsidR="007372B5">
        <w:t>2021</w:t>
      </w:r>
      <w:r>
        <w:t xml:space="preserve">, </w:t>
      </w:r>
      <w:r w:rsidR="007372B5">
        <w:t>Week 5_W5 - 1 - CollectionObjectType slide 18</w:t>
      </w:r>
      <w:r>
        <w:t>)</w:t>
      </w:r>
    </w:p>
    <w:p w14:paraId="7252B20C" w14:textId="5176F651" w:rsidR="007372B5" w:rsidRPr="00370C31" w:rsidRDefault="00656333" w:rsidP="007372B5">
      <w:pPr>
        <w:rPr>
          <w:b/>
          <w:bCs/>
        </w:rPr>
      </w:pPr>
      <w:r w:rsidRPr="00370C31">
        <w:rPr>
          <w:b/>
          <w:bCs/>
        </w:rPr>
        <w:t>Question 5: What is __name__ in python and its purpose? [2 Marks]</w:t>
      </w:r>
    </w:p>
    <w:p w14:paraId="5F59E7C7" w14:textId="79C591C3" w:rsidR="00656333" w:rsidRDefault="00656333" w:rsidP="00656333">
      <w:pPr>
        <w:spacing w:line="480" w:lineRule="auto"/>
        <w:ind w:firstLine="720"/>
      </w:pPr>
      <w:r>
        <w:t>The __name__ variable (two underscores before and after) is a special Python variable. In Python, we can import that script as a module in another script.</w:t>
      </w:r>
    </w:p>
    <w:p w14:paraId="478C231C" w14:textId="37BBB2AC" w:rsidR="00656333" w:rsidRDefault="00656333" w:rsidP="00656333">
      <w:pPr>
        <w:spacing w:line="480" w:lineRule="auto"/>
        <w:ind w:firstLine="720"/>
      </w:pPr>
      <w:r>
        <w:t xml:space="preserve">In Python is no main() function; when the command runs a python program, the interpreter executes the code at level 0 indentation. However, before doing that, the interpreter defines a few special variables. __name__ is one of the particular built-in variables. </w:t>
      </w:r>
    </w:p>
    <w:p w14:paraId="41BB991A" w14:textId="57D77BEF" w:rsidR="00656333" w:rsidRDefault="00656333" w:rsidP="00623ACF">
      <w:pPr>
        <w:spacing w:line="480" w:lineRule="auto"/>
        <w:ind w:firstLine="720"/>
      </w:pPr>
      <w:r>
        <w:t xml:space="preserve"> __name__  evaluates the name of the current module.  __name__  can be used to check whether the current script is being run on its own or being imported.</w:t>
      </w:r>
      <w:r w:rsidR="00623ACF">
        <w:t xml:space="preserve"> </w:t>
      </w:r>
      <w:r>
        <w:t>If the file is executed as the main program, the interpreter sets the __name__ variable value to “__main__”. Else if this file is being imported from another module, __name__ will be set to the module’s name.</w:t>
      </w:r>
    </w:p>
    <w:p w14:paraId="2655C90F" w14:textId="1937FF29" w:rsidR="00656333" w:rsidRDefault="00656333" w:rsidP="00656333">
      <w:r>
        <w:t>Example</w:t>
      </w:r>
      <w:r w:rsidR="00212B51">
        <w:t xml:space="preserve">: </w:t>
      </w:r>
      <w:r>
        <w:t>Write the following code in a file name mod1.py</w:t>
      </w:r>
    </w:p>
    <w:p w14:paraId="440F10F3" w14:textId="77777777" w:rsidR="00656333" w:rsidRDefault="00656333" w:rsidP="00656333">
      <w:pPr>
        <w:ind w:left="720"/>
      </w:pPr>
      <w:r>
        <w:t>def M1_F1(x):</w:t>
      </w:r>
    </w:p>
    <w:p w14:paraId="110A2594" w14:textId="77777777" w:rsidR="00656333" w:rsidRDefault="00656333" w:rsidP="00656333">
      <w:pPr>
        <w:ind w:left="720"/>
      </w:pPr>
      <w:r>
        <w:t xml:space="preserve">    print('From mod1 file we see namespace...', __name__)</w:t>
      </w:r>
    </w:p>
    <w:p w14:paraId="1E10DEF5" w14:textId="56E55527" w:rsidR="00656333" w:rsidRDefault="00656333" w:rsidP="00656333">
      <w:pPr>
        <w:ind w:left="720"/>
      </w:pPr>
      <w:r>
        <w:t xml:space="preserve">    print('The passed value is', x)</w:t>
      </w:r>
    </w:p>
    <w:p w14:paraId="02CAD22C" w14:textId="2E4DABCB" w:rsidR="00656333" w:rsidRDefault="00656333" w:rsidP="00656333">
      <w:r>
        <w:t>Write the following code in another file name say main.py</w:t>
      </w:r>
    </w:p>
    <w:p w14:paraId="67A0432A" w14:textId="630249DC" w:rsidR="00656333" w:rsidRDefault="00656333" w:rsidP="00656333">
      <w:pPr>
        <w:ind w:left="720"/>
      </w:pPr>
      <w:r>
        <w:t>import mod1</w:t>
      </w:r>
    </w:p>
    <w:p w14:paraId="0A3D8FF5" w14:textId="77777777" w:rsidR="00656333" w:rsidRDefault="00656333" w:rsidP="00656333">
      <w:pPr>
        <w:ind w:left="720"/>
      </w:pPr>
      <w:r>
        <w:t>print('From main file we see namespace...', __name__)</w:t>
      </w:r>
    </w:p>
    <w:p w14:paraId="082C13DE" w14:textId="76C85A7B" w:rsidR="00656333" w:rsidRDefault="00656333" w:rsidP="00656333">
      <w:pPr>
        <w:ind w:left="720"/>
      </w:pPr>
      <w:r>
        <w:t>mod1.M1_F1('Hasan Mahamud Rana')</w:t>
      </w:r>
    </w:p>
    <w:p w14:paraId="62BC5418" w14:textId="77777777" w:rsidR="00E13547" w:rsidRDefault="00E13547" w:rsidP="00656333"/>
    <w:p w14:paraId="1D9BD59B" w14:textId="77777777" w:rsidR="00E13547" w:rsidRDefault="00E13547" w:rsidP="00656333"/>
    <w:p w14:paraId="04E430F8" w14:textId="77777777" w:rsidR="00E13547" w:rsidRDefault="00E13547" w:rsidP="00656333"/>
    <w:p w14:paraId="1E02D9EB" w14:textId="7E5E5B5E" w:rsidR="00656333" w:rsidRDefault="00212B51" w:rsidP="00EE7011">
      <w:pPr>
        <w:spacing w:line="480" w:lineRule="auto"/>
      </w:pPr>
      <w:r>
        <w:lastRenderedPageBreak/>
        <w:t>Output:</w:t>
      </w:r>
    </w:p>
    <w:p w14:paraId="137A0D1D" w14:textId="7A6F419B" w:rsidR="00212B51" w:rsidRDefault="00212B51" w:rsidP="00EE7011">
      <w:pPr>
        <w:spacing w:line="480" w:lineRule="auto"/>
      </w:pPr>
      <w:r>
        <w:rPr>
          <w:noProof/>
        </w:rPr>
        <w:drawing>
          <wp:inline distT="0" distB="0" distL="0" distR="0" wp14:anchorId="40229BFD" wp14:editId="0AC71B85">
            <wp:extent cx="6134100" cy="1504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DD15" w14:textId="77777777" w:rsidR="00623ACF" w:rsidRDefault="00623ACF" w:rsidP="00EE7011">
      <w:pPr>
        <w:spacing w:line="480" w:lineRule="auto"/>
      </w:pPr>
      <w:r>
        <w:t>(Radha Chawla. 2021, Week 3_Week 3 - 1 slide 3), (Python 3.9.5 Documentation, 2014)</w:t>
      </w:r>
    </w:p>
    <w:p w14:paraId="1934CEF9" w14:textId="77777777" w:rsidR="00623ACF" w:rsidRDefault="00623ACF" w:rsidP="00656333"/>
    <w:p w14:paraId="0AF0F762" w14:textId="77777777" w:rsidR="00CA2F36" w:rsidRDefault="00CA2F36">
      <w:pPr>
        <w:rPr>
          <w:b/>
          <w:bCs/>
        </w:rPr>
      </w:pPr>
      <w:r>
        <w:rPr>
          <w:b/>
          <w:bCs/>
        </w:rPr>
        <w:br w:type="page"/>
      </w:r>
    </w:p>
    <w:p w14:paraId="6CB4D12B" w14:textId="62950BC2" w:rsidR="00656333" w:rsidRPr="00ED6EF4" w:rsidRDefault="000139AD" w:rsidP="001905BD">
      <w:pPr>
        <w:spacing w:line="480" w:lineRule="auto"/>
        <w:rPr>
          <w:b/>
          <w:bCs/>
        </w:rPr>
      </w:pPr>
      <w:r w:rsidRPr="00ED6EF4">
        <w:rPr>
          <w:b/>
          <w:bCs/>
        </w:rPr>
        <w:lastRenderedPageBreak/>
        <w:t>Question 6: Write a program that prompts user to enter a number and then prints the number of coins of each type required to make the given amount of change. [5 marks]</w:t>
      </w:r>
    </w:p>
    <w:p w14:paraId="40E757BE" w14:textId="7D284784" w:rsidR="00253990" w:rsidRDefault="00A20BCA" w:rsidP="001905BD">
      <w:pPr>
        <w:spacing w:line="480" w:lineRule="auto"/>
      </w:pPr>
      <w:r>
        <w:rPr>
          <w:noProof/>
        </w:rPr>
        <w:drawing>
          <wp:inline distT="0" distB="0" distL="0" distR="0" wp14:anchorId="0D4C9003" wp14:editId="4D3D7CB6">
            <wp:extent cx="4095750" cy="77628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776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B5C30" w14:textId="71075225" w:rsidR="000139AD" w:rsidRDefault="000139AD" w:rsidP="001905BD">
      <w:pPr>
        <w:spacing w:line="480" w:lineRule="auto"/>
      </w:pPr>
      <w:r>
        <w:lastRenderedPageBreak/>
        <w:t xml:space="preserve">Output: </w:t>
      </w:r>
    </w:p>
    <w:p w14:paraId="278D866C" w14:textId="46B7619E" w:rsidR="000139AD" w:rsidRDefault="00A20BCA" w:rsidP="001905BD">
      <w:pPr>
        <w:spacing w:line="480" w:lineRule="auto"/>
      </w:pPr>
      <w:r>
        <w:rPr>
          <w:noProof/>
        </w:rPr>
        <w:drawing>
          <wp:inline distT="0" distB="0" distL="0" distR="0" wp14:anchorId="0A95C41A" wp14:editId="2A3D4B30">
            <wp:extent cx="2792730" cy="2272052"/>
            <wp:effectExtent l="19050" t="19050" r="2667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94721" cy="22736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C6979D" w14:textId="2BA34BE3" w:rsidR="00812C9A" w:rsidRDefault="004A15A0" w:rsidP="004A15A0">
      <w:pPr>
        <w:spacing w:line="480" w:lineRule="auto"/>
      </w:pPr>
      <w:r>
        <w:t>(</w:t>
      </w:r>
      <w:r w:rsidRPr="004A15A0">
        <w:t>Radha Chawla</w:t>
      </w:r>
      <w:r>
        <w:t xml:space="preserve">, </w:t>
      </w:r>
      <w:r w:rsidRPr="004A15A0">
        <w:t>2021</w:t>
      </w:r>
      <w:r>
        <w:t xml:space="preserve">, </w:t>
      </w:r>
      <w:r w:rsidRPr="004A15A0">
        <w:t>W6 - 01 - Loops slide 7</w:t>
      </w:r>
      <w:r>
        <w:t>)</w:t>
      </w:r>
    </w:p>
    <w:p w14:paraId="4D5DD937" w14:textId="77777777" w:rsidR="001629F7" w:rsidRDefault="001629F7">
      <w:pPr>
        <w:rPr>
          <w:b/>
          <w:bCs/>
        </w:rPr>
      </w:pPr>
      <w:r>
        <w:rPr>
          <w:b/>
          <w:bCs/>
        </w:rPr>
        <w:br w:type="page"/>
      </w:r>
    </w:p>
    <w:p w14:paraId="31D891D9" w14:textId="28869062" w:rsidR="00812C9A" w:rsidRPr="00ED6EF4" w:rsidRDefault="00812C9A" w:rsidP="008C765C">
      <w:pPr>
        <w:spacing w:line="480" w:lineRule="auto"/>
        <w:rPr>
          <w:b/>
          <w:bCs/>
        </w:rPr>
      </w:pPr>
      <w:r w:rsidRPr="00ED6EF4">
        <w:rPr>
          <w:b/>
          <w:bCs/>
        </w:rPr>
        <w:lastRenderedPageBreak/>
        <w:t xml:space="preserve">Question 7: Write a program to get three inputs from user and compare </w:t>
      </w:r>
      <w:r w:rsidR="00B539D1" w:rsidRPr="00ED6EF4">
        <w:rPr>
          <w:b/>
          <w:bCs/>
        </w:rPr>
        <w:t>these three</w:t>
      </w:r>
      <w:r w:rsidRPr="00ED6EF4">
        <w:rPr>
          <w:b/>
          <w:bCs/>
        </w:rPr>
        <w:t xml:space="preserve"> numbers. [4 marks]</w:t>
      </w:r>
    </w:p>
    <w:p w14:paraId="642388D7" w14:textId="0954D843" w:rsidR="001629F7" w:rsidRDefault="001629F7" w:rsidP="008C765C">
      <w:pPr>
        <w:spacing w:line="480" w:lineRule="auto"/>
      </w:pPr>
      <w:r>
        <w:rPr>
          <w:noProof/>
        </w:rPr>
        <w:drawing>
          <wp:inline distT="0" distB="0" distL="0" distR="0" wp14:anchorId="16F93B37" wp14:editId="089A74FC">
            <wp:extent cx="6156325" cy="29140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63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3FC12" w14:textId="3484C26C" w:rsidR="00812C9A" w:rsidRDefault="00812C9A" w:rsidP="008C765C">
      <w:pPr>
        <w:spacing w:line="480" w:lineRule="auto"/>
      </w:pPr>
      <w:r>
        <w:t xml:space="preserve">Output: </w:t>
      </w:r>
    </w:p>
    <w:p w14:paraId="72BCE574" w14:textId="77777777" w:rsidR="00FA4456" w:rsidRDefault="00812C9A" w:rsidP="008C765C">
      <w:pPr>
        <w:spacing w:line="480" w:lineRule="auto"/>
      </w:pPr>
      <w:r>
        <w:rPr>
          <w:noProof/>
        </w:rPr>
        <w:drawing>
          <wp:inline distT="0" distB="0" distL="0" distR="0" wp14:anchorId="0892F899" wp14:editId="581C9D0F">
            <wp:extent cx="5962650" cy="1971675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1971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E642C4" w14:textId="23EB2668" w:rsidR="003952AC" w:rsidRDefault="00F00B4C" w:rsidP="008C765C">
      <w:pPr>
        <w:spacing w:line="480" w:lineRule="auto"/>
      </w:pPr>
      <w:r>
        <w:t>(</w:t>
      </w:r>
      <w:r w:rsidR="00FA4456" w:rsidRPr="00FA4456">
        <w:t>Radha Chawla</w:t>
      </w:r>
      <w:r>
        <w:t xml:space="preserve">, </w:t>
      </w:r>
      <w:r w:rsidR="00FA4456" w:rsidRPr="00FA4456">
        <w:t>2021</w:t>
      </w:r>
      <w:r>
        <w:t xml:space="preserve">, </w:t>
      </w:r>
      <w:r w:rsidR="00FA4456" w:rsidRPr="00FA4456">
        <w:t>Week 5 - 1 - CollectionObjectType slide 5</w:t>
      </w:r>
      <w:r>
        <w:t>)</w:t>
      </w:r>
    </w:p>
    <w:p w14:paraId="0E51BC90" w14:textId="77777777" w:rsidR="005A512D" w:rsidRDefault="005A512D">
      <w:pPr>
        <w:rPr>
          <w:b/>
          <w:bCs/>
        </w:rPr>
      </w:pPr>
      <w:r>
        <w:rPr>
          <w:b/>
          <w:bCs/>
        </w:rPr>
        <w:br w:type="page"/>
      </w:r>
    </w:p>
    <w:p w14:paraId="0F2D3216" w14:textId="6CAEF09E" w:rsidR="00F00B4C" w:rsidRPr="00C837C4" w:rsidRDefault="00C837C4" w:rsidP="003052D3">
      <w:pPr>
        <w:spacing w:line="480" w:lineRule="auto"/>
        <w:rPr>
          <w:b/>
          <w:bCs/>
        </w:rPr>
      </w:pPr>
      <w:r w:rsidRPr="00C837C4">
        <w:rPr>
          <w:b/>
          <w:bCs/>
        </w:rPr>
        <w:lastRenderedPageBreak/>
        <w:t>Question 8: Create an example of nested list, dictionaries and extract the value from inner most index.</w:t>
      </w:r>
      <w:r w:rsidR="00A75A2F">
        <w:rPr>
          <w:b/>
          <w:bCs/>
        </w:rPr>
        <w:t xml:space="preserve"> </w:t>
      </w:r>
      <w:r w:rsidRPr="00C837C4">
        <w:rPr>
          <w:b/>
          <w:bCs/>
        </w:rPr>
        <w:t>[2 marks]</w:t>
      </w:r>
    </w:p>
    <w:p w14:paraId="3DBDEA80" w14:textId="77777777" w:rsidR="00646A9D" w:rsidRDefault="00646A9D" w:rsidP="003052D3">
      <w:pPr>
        <w:spacing w:line="480" w:lineRule="auto"/>
        <w:rPr>
          <w:rFonts w:ascii="Calibri" w:hAnsi="Calibri" w:cs="Calibri"/>
          <w:bCs/>
        </w:rPr>
      </w:pPr>
      <w:r>
        <w:rPr>
          <w:noProof/>
        </w:rPr>
        <w:drawing>
          <wp:inline distT="0" distB="0" distL="0" distR="0" wp14:anchorId="2E85A2D9" wp14:editId="42A30090">
            <wp:extent cx="6156325" cy="48660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6325" cy="486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7C07F" w14:textId="02597A85" w:rsidR="007740CD" w:rsidRPr="007740CD" w:rsidRDefault="007740CD" w:rsidP="003052D3">
      <w:pPr>
        <w:spacing w:line="480" w:lineRule="auto"/>
        <w:rPr>
          <w:rFonts w:ascii="Calibri" w:hAnsi="Calibri" w:cs="Calibri"/>
          <w:bCs/>
        </w:rPr>
      </w:pPr>
      <w:r w:rsidRPr="007740CD">
        <w:rPr>
          <w:rFonts w:ascii="Calibri" w:hAnsi="Calibri" w:cs="Calibri"/>
          <w:bCs/>
        </w:rPr>
        <w:t xml:space="preserve">Output: </w:t>
      </w:r>
    </w:p>
    <w:p w14:paraId="1BCB162B" w14:textId="77777777" w:rsidR="00486C7E" w:rsidRDefault="007740CD" w:rsidP="003052D3">
      <w:pPr>
        <w:spacing w:line="480" w:lineRule="auto"/>
        <w:rPr>
          <w:rFonts w:ascii="Calibri" w:hAnsi="Calibri" w:cs="Calibri"/>
          <w:b/>
        </w:rPr>
      </w:pPr>
      <w:r>
        <w:rPr>
          <w:noProof/>
        </w:rPr>
        <w:drawing>
          <wp:inline distT="0" distB="0" distL="0" distR="0" wp14:anchorId="7A8BD922" wp14:editId="6215E71C">
            <wp:extent cx="5848350" cy="7334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F6A8D" w14:textId="7B19995A" w:rsidR="006F0830" w:rsidRDefault="006F0830" w:rsidP="003052D3">
      <w:pPr>
        <w:spacing w:line="480" w:lineRule="auto"/>
        <w:ind w:left="720" w:hanging="720"/>
      </w:pPr>
      <w:r w:rsidRPr="006F0830">
        <w:t>(Radha Chawla, 2021, Week 5 - 1 - CollectionObjectType slide 3, 11)</w:t>
      </w:r>
    </w:p>
    <w:p w14:paraId="7B482676" w14:textId="77777777" w:rsidR="00CA721F" w:rsidRDefault="00CA721F">
      <w:pPr>
        <w:rPr>
          <w:b/>
          <w:bCs/>
        </w:rPr>
      </w:pPr>
      <w:r>
        <w:rPr>
          <w:b/>
          <w:bCs/>
        </w:rPr>
        <w:br w:type="page"/>
      </w:r>
    </w:p>
    <w:p w14:paraId="201D022A" w14:textId="6C0447EC" w:rsidR="003E2CFF" w:rsidRDefault="003E2CFF" w:rsidP="006F0830">
      <w:pPr>
        <w:spacing w:line="480" w:lineRule="auto"/>
        <w:ind w:left="720" w:hanging="720"/>
        <w:rPr>
          <w:b/>
          <w:bCs/>
        </w:rPr>
      </w:pPr>
      <w:r w:rsidRPr="003E2CFF">
        <w:rPr>
          <w:b/>
          <w:bCs/>
        </w:rPr>
        <w:lastRenderedPageBreak/>
        <w:t>Question 9: Is python an interpreted language. If yes, why if not explain. [2 marks]</w:t>
      </w:r>
    </w:p>
    <w:p w14:paraId="33DD9FBA" w14:textId="39AAE931" w:rsidR="00CA721F" w:rsidRPr="00CA721F" w:rsidRDefault="00CA721F" w:rsidP="008748C8">
      <w:pPr>
        <w:spacing w:line="480" w:lineRule="auto"/>
        <w:ind w:firstLine="720"/>
      </w:pPr>
      <w:r w:rsidRPr="00CA721F">
        <w:t>Python is considered an interpreted language because Python programs are executed by an interpreter.</w:t>
      </w:r>
      <w:r w:rsidR="008748C8">
        <w:t xml:space="preserve"> </w:t>
      </w:r>
      <w:r w:rsidRPr="00CA721F">
        <w:t>Interpreter - processes the program a little at a time, line by line.</w:t>
      </w:r>
    </w:p>
    <w:p w14:paraId="0726DBE0" w14:textId="0018071C" w:rsidR="00CA721F" w:rsidRDefault="00CA721F" w:rsidP="008748C8">
      <w:pPr>
        <w:spacing w:line="480" w:lineRule="auto"/>
        <w:ind w:firstLine="720"/>
      </w:pPr>
      <w:r w:rsidRPr="00CA721F">
        <w:t>SOURCE CODE -&gt; INTERPRETER -&gt; OUTPUT</w:t>
      </w:r>
    </w:p>
    <w:p w14:paraId="34D57140" w14:textId="5EBE65B6" w:rsidR="002C7A60" w:rsidRPr="002C7A60" w:rsidRDefault="002C7A60" w:rsidP="002C7A60">
      <w:pPr>
        <w:spacing w:line="480" w:lineRule="auto"/>
      </w:pPr>
      <w:r w:rsidRPr="002C7A60">
        <w:t>(Radha Chawla, 2021, Week 2 - 1, slide 3,4)</w:t>
      </w:r>
    </w:p>
    <w:p w14:paraId="317B323A" w14:textId="77777777" w:rsidR="006F0830" w:rsidRDefault="006F0830">
      <w:pPr>
        <w:rPr>
          <w:i/>
          <w:iCs/>
        </w:rPr>
      </w:pPr>
      <w:r>
        <w:rPr>
          <w:i/>
          <w:iCs/>
        </w:rPr>
        <w:br w:type="page"/>
      </w:r>
    </w:p>
    <w:p w14:paraId="60A7A130" w14:textId="2FD2706A" w:rsidR="00C12574" w:rsidRPr="00FE6279" w:rsidRDefault="00C12574" w:rsidP="00DA56D4">
      <w:pPr>
        <w:spacing w:line="480" w:lineRule="auto"/>
        <w:jc w:val="center"/>
        <w:rPr>
          <w:rFonts w:ascii="Calibri" w:hAnsi="Calibri" w:cs="Calibri"/>
          <w:b/>
        </w:rPr>
      </w:pPr>
      <w:r w:rsidRPr="00FE6279">
        <w:rPr>
          <w:rFonts w:ascii="Calibri" w:hAnsi="Calibri" w:cs="Calibri"/>
          <w:b/>
        </w:rPr>
        <w:lastRenderedPageBreak/>
        <w:t>References</w:t>
      </w:r>
    </w:p>
    <w:p w14:paraId="3D062153" w14:textId="5B51DEC2" w:rsidR="008A7401" w:rsidRDefault="00BE55E5" w:rsidP="00E45056">
      <w:pPr>
        <w:spacing w:line="480" w:lineRule="auto"/>
        <w:ind w:left="720" w:hanging="720"/>
      </w:pPr>
      <w:r w:rsidRPr="00BE55E5">
        <w:t xml:space="preserve">Radha Chawla. (2021). </w:t>
      </w:r>
      <w:r w:rsidRPr="00BE55E5">
        <w:rPr>
          <w:i/>
          <w:iCs/>
        </w:rPr>
        <w:t>PROG8420_Week 4_Object type part 2 slide 3</w:t>
      </w:r>
      <w:r w:rsidRPr="00BE55E5">
        <w:t xml:space="preserve"> [PowerPoint slides]. eConestoga.</w:t>
      </w:r>
      <w:r w:rsidR="00277EF3">
        <w:t xml:space="preserve"> </w:t>
      </w:r>
    </w:p>
    <w:p w14:paraId="77A5E950" w14:textId="77777777" w:rsidR="00A358D7" w:rsidRPr="00A358D7" w:rsidRDefault="00A358D7" w:rsidP="00E45056">
      <w:pPr>
        <w:spacing w:line="480" w:lineRule="auto"/>
        <w:ind w:left="720" w:hanging="720"/>
      </w:pPr>
      <w:r w:rsidRPr="00A358D7">
        <w:t xml:space="preserve">Radha Chawla. (2021). </w:t>
      </w:r>
      <w:r w:rsidRPr="00A358D7">
        <w:rPr>
          <w:i/>
          <w:iCs/>
        </w:rPr>
        <w:t>PROG8420_Week 6_W6 - 02 - Func</w:t>
      </w:r>
      <w:r w:rsidRPr="00A358D7">
        <w:t xml:space="preserve"> [PowerPoint slides]. eConestoga.</w:t>
      </w:r>
    </w:p>
    <w:p w14:paraId="105985EA" w14:textId="77777777" w:rsidR="007372B5" w:rsidRDefault="007372B5" w:rsidP="00E45056">
      <w:pPr>
        <w:spacing w:line="480" w:lineRule="auto"/>
        <w:ind w:left="720" w:hanging="720"/>
      </w:pPr>
      <w:r>
        <w:t xml:space="preserve">Radha Chawla. (2021). </w:t>
      </w:r>
      <w:r w:rsidRPr="007372B5">
        <w:rPr>
          <w:i/>
          <w:iCs/>
        </w:rPr>
        <w:t>PROG8420_Week 4_CollectionObjectType slide 21</w:t>
      </w:r>
      <w:r>
        <w:t xml:space="preserve"> [PowerPoint slides]. eConestoga.</w:t>
      </w:r>
    </w:p>
    <w:p w14:paraId="399C1846" w14:textId="52D4715A" w:rsidR="007372B5" w:rsidRDefault="007372B5" w:rsidP="00E45056">
      <w:pPr>
        <w:spacing w:line="480" w:lineRule="auto"/>
        <w:ind w:left="720" w:hanging="720"/>
      </w:pPr>
      <w:r>
        <w:t xml:space="preserve">Radha Chawla. (2021). </w:t>
      </w:r>
      <w:r w:rsidRPr="007372B5">
        <w:rPr>
          <w:i/>
          <w:iCs/>
        </w:rPr>
        <w:t>PROG8420_Week 5_W5 - 1 - CollectionObjectType slide 18</w:t>
      </w:r>
      <w:r>
        <w:t xml:space="preserve"> [PowerPoint slides]. eConestoga.</w:t>
      </w:r>
    </w:p>
    <w:p w14:paraId="0EF65ACE" w14:textId="3BC12842" w:rsidR="00656333" w:rsidRDefault="00656333" w:rsidP="00656333">
      <w:pPr>
        <w:spacing w:line="480" w:lineRule="auto"/>
        <w:ind w:left="720" w:hanging="720"/>
      </w:pPr>
      <w:r>
        <w:t>Radha Chawla. (2021</w:t>
      </w:r>
      <w:r w:rsidRPr="00656333">
        <w:rPr>
          <w:i/>
          <w:iCs/>
        </w:rPr>
        <w:t>). PROG8420_Week 3_Week 3 - 1 slide 3</w:t>
      </w:r>
      <w:r>
        <w:t xml:space="preserve"> [PowerPoint slides]. eConestoga.</w:t>
      </w:r>
    </w:p>
    <w:p w14:paraId="1C0645AA" w14:textId="11C07E7F" w:rsidR="00656333" w:rsidRDefault="00656333" w:rsidP="00656333">
      <w:pPr>
        <w:spacing w:line="480" w:lineRule="auto"/>
        <w:ind w:left="720" w:hanging="720"/>
      </w:pPr>
      <w:r>
        <w:t xml:space="preserve">Python 3.9.5 Documentation, (August, 2012) </w:t>
      </w:r>
      <w:r w:rsidRPr="00656333">
        <w:rPr>
          <w:i/>
          <w:iCs/>
        </w:rPr>
        <w:t>The Import system</w:t>
      </w:r>
      <w:r>
        <w:t xml:space="preserve"> https://docs.python.org/3/reference/import.html?highlight=__name#__name__</w:t>
      </w:r>
    </w:p>
    <w:p w14:paraId="3B0D5BAB" w14:textId="591E2797" w:rsidR="00656333" w:rsidRDefault="00FA4456" w:rsidP="00E45056">
      <w:pPr>
        <w:spacing w:line="480" w:lineRule="auto"/>
        <w:ind w:left="720" w:hanging="720"/>
      </w:pPr>
      <w:r w:rsidRPr="00FA4456">
        <w:t xml:space="preserve">Radha Chawla. (2021). </w:t>
      </w:r>
      <w:r w:rsidRPr="00FA4456">
        <w:rPr>
          <w:i/>
          <w:iCs/>
        </w:rPr>
        <w:t>PROG8420_Week 5 - 1 - CollectionObjectType slide 5</w:t>
      </w:r>
      <w:r w:rsidRPr="00FA4456">
        <w:t xml:space="preserve"> [PowerPoint slides]. eConestoga.</w:t>
      </w:r>
    </w:p>
    <w:p w14:paraId="74E1BFFE" w14:textId="1A44E76E" w:rsidR="00486C7E" w:rsidRDefault="00486C7E" w:rsidP="00E45056">
      <w:pPr>
        <w:spacing w:line="480" w:lineRule="auto"/>
        <w:ind w:left="720" w:hanging="720"/>
      </w:pPr>
      <w:r w:rsidRPr="00486C7E">
        <w:t xml:space="preserve">Radha Chawla. (2021). </w:t>
      </w:r>
      <w:r w:rsidRPr="00486C7E">
        <w:rPr>
          <w:i/>
          <w:iCs/>
        </w:rPr>
        <w:t>PROG8420_Week 5 - 1 - CollectionObjectType slide 3, 11</w:t>
      </w:r>
      <w:r w:rsidRPr="00486C7E">
        <w:t xml:space="preserve"> [PowerPoint slides]. eConestoga.</w:t>
      </w:r>
    </w:p>
    <w:p w14:paraId="6EDB8C65" w14:textId="4CCB85F8" w:rsidR="00A358D7" w:rsidRDefault="002172F2" w:rsidP="00DA56D4">
      <w:pPr>
        <w:spacing w:line="480" w:lineRule="auto"/>
      </w:pPr>
      <w:r w:rsidRPr="002172F2">
        <w:t>Radha Chawla. (2021</w:t>
      </w:r>
      <w:r w:rsidRPr="002172F2">
        <w:rPr>
          <w:i/>
          <w:iCs/>
        </w:rPr>
        <w:t>). PROG8420_Week 2 - 1, slide 3,4</w:t>
      </w:r>
      <w:r w:rsidRPr="002172F2">
        <w:t xml:space="preserve"> [PowerPoint slides]. eConestoga.</w:t>
      </w:r>
    </w:p>
    <w:p w14:paraId="36DF6651" w14:textId="329BBC90" w:rsidR="009C4FAB" w:rsidRPr="00025C03" w:rsidRDefault="009C4FAB" w:rsidP="00DA56D4">
      <w:pPr>
        <w:spacing w:line="480" w:lineRule="auto"/>
      </w:pPr>
      <w:r w:rsidRPr="009C4FAB">
        <w:t xml:space="preserve">Radha Chawla. (2021). </w:t>
      </w:r>
      <w:r w:rsidRPr="009C4FAB">
        <w:rPr>
          <w:i/>
          <w:iCs/>
        </w:rPr>
        <w:t>PROG8420_W6 - 01 - Loops slide 7</w:t>
      </w:r>
      <w:r w:rsidRPr="009C4FAB">
        <w:t xml:space="preserve"> [PowerPoint slides]. eConestoga.</w:t>
      </w:r>
    </w:p>
    <w:p w14:paraId="2C7EB412" w14:textId="77777777" w:rsidR="00525D41" w:rsidRDefault="00525D41" w:rsidP="00DA56D4">
      <w:pPr>
        <w:spacing w:line="480" w:lineRule="auto"/>
        <w:ind w:left="720" w:hanging="720"/>
        <w:rPr>
          <w:rFonts w:ascii="Calibri" w:hAnsi="Calibri" w:cs="Calibri"/>
        </w:rPr>
      </w:pPr>
    </w:p>
    <w:p w14:paraId="63D79FCB" w14:textId="621A1B77" w:rsidR="00025C03" w:rsidRDefault="00025C03" w:rsidP="00DA56D4">
      <w:pPr>
        <w:spacing w:line="480" w:lineRule="auto"/>
        <w:ind w:left="720" w:hanging="720"/>
        <w:rPr>
          <w:rFonts w:ascii="Calibri" w:hAnsi="Calibri" w:cs="Calibri"/>
        </w:rPr>
      </w:pPr>
    </w:p>
    <w:p w14:paraId="1E9C9394" w14:textId="1942628D" w:rsidR="00025C03" w:rsidRPr="00FA6458" w:rsidRDefault="00025C03" w:rsidP="00DA56D4">
      <w:pPr>
        <w:spacing w:line="480" w:lineRule="auto"/>
        <w:ind w:left="720" w:hanging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sectPr w:rsidR="00025C03" w:rsidRPr="00FA6458" w:rsidSect="007F3873">
      <w:headerReference w:type="default" r:id="rId20"/>
      <w:footerReference w:type="default" r:id="rId21"/>
      <w:pgSz w:w="11906" w:h="16838" w:code="9"/>
      <w:pgMar w:top="1701" w:right="1077" w:bottom="1440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23274" w14:textId="77777777" w:rsidR="00FD548A" w:rsidRDefault="00FD548A" w:rsidP="00C12574">
      <w:pPr>
        <w:spacing w:after="0" w:line="240" w:lineRule="auto"/>
      </w:pPr>
      <w:r>
        <w:separator/>
      </w:r>
    </w:p>
  </w:endnote>
  <w:endnote w:type="continuationSeparator" w:id="0">
    <w:p w14:paraId="596B7F27" w14:textId="77777777" w:rsidR="00FD548A" w:rsidRDefault="00FD548A" w:rsidP="00C12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62F57" w14:textId="1BD26555" w:rsidR="00F62FD8" w:rsidRPr="00F07F33" w:rsidRDefault="00836ADB">
    <w:pPr>
      <w:pStyle w:val="Footer"/>
      <w:rPr>
        <w:rFonts w:asciiTheme="minorHAnsi" w:hAnsiTheme="minorHAnsi" w:cstheme="minorHAnsi"/>
        <w:sz w:val="20"/>
        <w:szCs w:val="20"/>
      </w:rPr>
    </w:pPr>
    <w:r w:rsidRPr="00F07F33">
      <w:rPr>
        <w:rFonts w:asciiTheme="minorHAnsi" w:hAnsiTheme="minorHAnsi" w:cstheme="minorHAnsi"/>
        <w:sz w:val="20"/>
        <w:szCs w:val="20"/>
      </w:rPr>
      <w:t>Hasan Mahamud Rana</w:t>
    </w:r>
    <w:r w:rsidR="00F62FD8" w:rsidRPr="00F07F33">
      <w:rPr>
        <w:rFonts w:asciiTheme="minorHAnsi" w:hAnsiTheme="minorHAnsi" w:cstheme="minorHAnsi"/>
        <w:sz w:val="20"/>
        <w:szCs w:val="20"/>
      </w:rPr>
      <w:t xml:space="preserve">, </w:t>
    </w:r>
    <w:r w:rsidRPr="00F07F33">
      <w:rPr>
        <w:rFonts w:asciiTheme="minorHAnsi" w:hAnsiTheme="minorHAnsi" w:cstheme="minorHAnsi"/>
        <w:sz w:val="20"/>
        <w:szCs w:val="20"/>
      </w:rPr>
      <w:t>8732852</w:t>
    </w:r>
    <w:r w:rsidR="00F62FD8" w:rsidRPr="00F07F33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="00F62FD8" w:rsidRPr="00F07F33">
      <w:rPr>
        <w:rFonts w:asciiTheme="minorHAnsi" w:hAnsiTheme="minorHAnsi" w:cstheme="minorHAnsi"/>
        <w:sz w:val="20"/>
        <w:szCs w:val="20"/>
      </w:rPr>
      <w:t xml:space="preserve">Page </w:t>
    </w:r>
    <w:r w:rsidR="00F62FD8" w:rsidRPr="00F07F33">
      <w:rPr>
        <w:rFonts w:asciiTheme="minorHAnsi" w:hAnsiTheme="minorHAnsi" w:cstheme="minorHAnsi"/>
        <w:sz w:val="20"/>
        <w:szCs w:val="20"/>
      </w:rPr>
      <w:fldChar w:fldCharType="begin"/>
    </w:r>
    <w:r w:rsidR="00F62FD8" w:rsidRPr="00F07F33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="00F62FD8" w:rsidRPr="00F07F33">
      <w:rPr>
        <w:rFonts w:asciiTheme="minorHAnsi" w:hAnsiTheme="minorHAnsi" w:cstheme="minorHAnsi"/>
        <w:sz w:val="20"/>
        <w:szCs w:val="20"/>
      </w:rPr>
      <w:fldChar w:fldCharType="separate"/>
    </w:r>
    <w:r w:rsidR="00F62FD8" w:rsidRPr="00F07F33">
      <w:rPr>
        <w:rFonts w:asciiTheme="minorHAnsi" w:hAnsiTheme="minorHAnsi" w:cstheme="minorHAnsi"/>
        <w:sz w:val="20"/>
        <w:szCs w:val="20"/>
      </w:rPr>
      <w:t>1</w:t>
    </w:r>
    <w:r w:rsidR="00F62FD8" w:rsidRPr="00F07F33">
      <w:rPr>
        <w:rFonts w:asciiTheme="minorHAnsi" w:hAnsiTheme="minorHAnsi" w:cstheme="minorHAnsi"/>
        <w:sz w:val="20"/>
        <w:szCs w:val="20"/>
      </w:rPr>
      <w:fldChar w:fldCharType="end"/>
    </w:r>
    <w:r w:rsidR="00F62FD8" w:rsidRPr="00F07F33">
      <w:rPr>
        <w:rFonts w:asciiTheme="minorHAnsi" w:hAnsiTheme="minorHAnsi" w:cstheme="minorHAnsi"/>
        <w:sz w:val="20"/>
        <w:szCs w:val="20"/>
      </w:rPr>
      <w:t xml:space="preserve"> of </w:t>
    </w:r>
    <w:r w:rsidR="00F62FD8" w:rsidRPr="00F07F33">
      <w:rPr>
        <w:rFonts w:asciiTheme="minorHAnsi" w:hAnsiTheme="minorHAnsi" w:cstheme="minorHAnsi"/>
        <w:sz w:val="20"/>
        <w:szCs w:val="20"/>
      </w:rPr>
      <w:fldChar w:fldCharType="begin"/>
    </w:r>
    <w:r w:rsidR="00F62FD8" w:rsidRPr="00F07F33">
      <w:rPr>
        <w:rFonts w:asciiTheme="minorHAnsi" w:hAnsiTheme="minorHAnsi" w:cstheme="minorHAnsi"/>
        <w:sz w:val="20"/>
        <w:szCs w:val="20"/>
      </w:rPr>
      <w:instrText xml:space="preserve"> NUMPAGES   \* MERGEFORMAT </w:instrText>
    </w:r>
    <w:r w:rsidR="00F62FD8" w:rsidRPr="00F07F33">
      <w:rPr>
        <w:rFonts w:asciiTheme="minorHAnsi" w:hAnsiTheme="minorHAnsi" w:cstheme="minorHAnsi"/>
        <w:sz w:val="20"/>
        <w:szCs w:val="20"/>
      </w:rPr>
      <w:fldChar w:fldCharType="separate"/>
    </w:r>
    <w:r w:rsidR="00F62FD8" w:rsidRPr="00F07F33">
      <w:rPr>
        <w:rFonts w:asciiTheme="minorHAnsi" w:hAnsiTheme="minorHAnsi" w:cstheme="minorHAnsi"/>
        <w:sz w:val="20"/>
        <w:szCs w:val="20"/>
      </w:rPr>
      <w:t>1</w:t>
    </w:r>
    <w:r w:rsidR="00F62FD8" w:rsidRPr="00F07F33">
      <w:rPr>
        <w:rFonts w:asciiTheme="minorHAnsi" w:hAnsiTheme="minorHAnsi" w:cstheme="minorHAnsi"/>
        <w:noProof/>
        <w:sz w:val="20"/>
        <w:szCs w:val="20"/>
      </w:rPr>
      <w:fldChar w:fldCharType="end"/>
    </w:r>
    <w:r w:rsidR="00F62FD8" w:rsidRPr="00F07F33">
      <w:rPr>
        <w:rFonts w:asciiTheme="minorHAnsi" w:hAnsiTheme="minorHAnsi" w:cstheme="minorHAnsi"/>
        <w:sz w:val="20"/>
        <w:szCs w:val="20"/>
      </w:rPr>
      <w:ptab w:relativeTo="margin" w:alignment="right" w:leader="none"/>
    </w:r>
    <w:r w:rsidR="00F62FD8" w:rsidRPr="00F07F33">
      <w:rPr>
        <w:rFonts w:asciiTheme="minorHAnsi" w:hAnsiTheme="minorHAnsi" w:cstheme="minorHAnsi"/>
        <w:sz w:val="20"/>
        <w:szCs w:val="20"/>
      </w:rPr>
      <w:t>PROG84</w:t>
    </w:r>
    <w:r w:rsidR="003952AC">
      <w:rPr>
        <w:rFonts w:asciiTheme="minorHAnsi" w:hAnsiTheme="minorHAnsi" w:cstheme="minorHAnsi"/>
        <w:sz w:val="20"/>
        <w:szCs w:val="20"/>
      </w:rPr>
      <w:t>2</w:t>
    </w:r>
    <w:r w:rsidR="00F62FD8" w:rsidRPr="00F07F33">
      <w:rPr>
        <w:rFonts w:asciiTheme="minorHAnsi" w:hAnsiTheme="minorHAnsi" w:cstheme="minorHAnsi"/>
        <w:sz w:val="20"/>
        <w:szCs w:val="20"/>
      </w:rPr>
      <w:t>0</w:t>
    </w:r>
    <w:r w:rsidR="00AD6017" w:rsidRPr="00F07F33">
      <w:rPr>
        <w:rFonts w:asciiTheme="minorHAnsi" w:hAnsiTheme="minorHAnsi" w:cstheme="minorHAnsi"/>
        <w:sz w:val="20"/>
        <w:szCs w:val="20"/>
      </w:rPr>
      <w:t xml:space="preserve"> </w:t>
    </w:r>
    <w:r w:rsidR="00670D70" w:rsidRPr="00F07F33">
      <w:rPr>
        <w:rFonts w:asciiTheme="minorHAnsi" w:hAnsiTheme="minorHAnsi" w:cstheme="minorHAnsi"/>
        <w:sz w:val="20"/>
        <w:szCs w:val="20"/>
      </w:rPr>
      <w:t>–</w:t>
    </w:r>
    <w:r w:rsidR="00AD6017" w:rsidRPr="00F07F33">
      <w:rPr>
        <w:rFonts w:asciiTheme="minorHAnsi" w:hAnsiTheme="minorHAnsi" w:cstheme="minorHAnsi"/>
        <w:sz w:val="20"/>
        <w:szCs w:val="20"/>
      </w:rPr>
      <w:t xml:space="preserve"> </w:t>
    </w:r>
    <w:r w:rsidR="00F62FD8" w:rsidRPr="00F07F33">
      <w:rPr>
        <w:rFonts w:asciiTheme="minorHAnsi" w:hAnsiTheme="minorHAnsi" w:cstheme="minorHAnsi"/>
        <w:sz w:val="20"/>
        <w:szCs w:val="20"/>
      </w:rPr>
      <w:t>Assignment</w:t>
    </w:r>
    <w:r w:rsidR="00670D70" w:rsidRPr="00F07F33">
      <w:rPr>
        <w:rFonts w:asciiTheme="minorHAnsi" w:hAnsiTheme="minorHAnsi" w:cstheme="minorHAnsi"/>
        <w:sz w:val="20"/>
        <w:szCs w:val="20"/>
      </w:rPr>
      <w:t>0</w:t>
    </w:r>
    <w:r w:rsidR="00AD6017" w:rsidRPr="00F07F33">
      <w:rPr>
        <w:rFonts w:asciiTheme="minorHAnsi" w:hAnsiTheme="minorHAnsi" w:cstheme="minorHAnsi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A66E0" w14:textId="77777777" w:rsidR="00FD548A" w:rsidRDefault="00FD548A" w:rsidP="00C12574">
      <w:pPr>
        <w:spacing w:after="0" w:line="240" w:lineRule="auto"/>
      </w:pPr>
      <w:r>
        <w:separator/>
      </w:r>
    </w:p>
  </w:footnote>
  <w:footnote w:type="continuationSeparator" w:id="0">
    <w:p w14:paraId="3597124F" w14:textId="77777777" w:rsidR="00FD548A" w:rsidRDefault="00FD548A" w:rsidP="00C12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AB596" w14:textId="77777777" w:rsidR="0014541F" w:rsidRPr="0014541F" w:rsidRDefault="0014541F" w:rsidP="0014541F">
    <w:pPr>
      <w:autoSpaceDE w:val="0"/>
      <w:autoSpaceDN w:val="0"/>
      <w:adjustRightInd w:val="0"/>
      <w:spacing w:after="0" w:line="240" w:lineRule="auto"/>
      <w:rPr>
        <w:rFonts w:ascii="Calibri" w:hAnsi="Calibri" w:cs="Calibri"/>
        <w:color w:val="000000"/>
        <w:sz w:val="24"/>
        <w:szCs w:val="24"/>
      </w:rPr>
    </w:pPr>
  </w:p>
  <w:p w14:paraId="356499AE" w14:textId="4CF8B2C2" w:rsidR="00C12574" w:rsidRPr="003952AC" w:rsidRDefault="003952AC" w:rsidP="003952AC">
    <w:pPr>
      <w:spacing w:after="0" w:line="240" w:lineRule="auto"/>
    </w:pPr>
    <w:r w:rsidRPr="003952AC">
      <w:t>Programming for Big D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17CCE"/>
    <w:multiLevelType w:val="hybridMultilevel"/>
    <w:tmpl w:val="62CCB35E"/>
    <w:lvl w:ilvl="0" w:tplc="10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 w15:restartNumberingAfterBreak="0">
    <w:nsid w:val="276B726E"/>
    <w:multiLevelType w:val="hybridMultilevel"/>
    <w:tmpl w:val="654A344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F1381"/>
    <w:multiLevelType w:val="hybridMultilevel"/>
    <w:tmpl w:val="F68C1A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107162"/>
    <w:multiLevelType w:val="hybridMultilevel"/>
    <w:tmpl w:val="704A27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E65BF"/>
    <w:multiLevelType w:val="hybridMultilevel"/>
    <w:tmpl w:val="DF1611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F047C"/>
    <w:multiLevelType w:val="hybridMultilevel"/>
    <w:tmpl w:val="79F089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9E5EDC"/>
    <w:multiLevelType w:val="hybridMultilevel"/>
    <w:tmpl w:val="BB7CFA3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E736481"/>
    <w:multiLevelType w:val="hybridMultilevel"/>
    <w:tmpl w:val="EEA0FD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MxMDc0Njc1NjVT0lEKTi0uzszPAykwNK4FABYRF7gtAAAA"/>
  </w:docVars>
  <w:rsids>
    <w:rsidRoot w:val="00C12574"/>
    <w:rsid w:val="000139AD"/>
    <w:rsid w:val="00016CBC"/>
    <w:rsid w:val="00023625"/>
    <w:rsid w:val="00025C03"/>
    <w:rsid w:val="00050852"/>
    <w:rsid w:val="00057153"/>
    <w:rsid w:val="00067804"/>
    <w:rsid w:val="0008076E"/>
    <w:rsid w:val="000852FB"/>
    <w:rsid w:val="0009389F"/>
    <w:rsid w:val="000A1C5A"/>
    <w:rsid w:val="000A6678"/>
    <w:rsid w:val="000A7B6A"/>
    <w:rsid w:val="000D4AD4"/>
    <w:rsid w:val="000F4964"/>
    <w:rsid w:val="0010502D"/>
    <w:rsid w:val="0011039F"/>
    <w:rsid w:val="00134363"/>
    <w:rsid w:val="00143D63"/>
    <w:rsid w:val="0014541F"/>
    <w:rsid w:val="00146B13"/>
    <w:rsid w:val="001538BB"/>
    <w:rsid w:val="001629F7"/>
    <w:rsid w:val="0016654C"/>
    <w:rsid w:val="00172D52"/>
    <w:rsid w:val="00181750"/>
    <w:rsid w:val="00184E27"/>
    <w:rsid w:val="001905BD"/>
    <w:rsid w:val="00192D5D"/>
    <w:rsid w:val="0019576B"/>
    <w:rsid w:val="001A0661"/>
    <w:rsid w:val="001A77BF"/>
    <w:rsid w:val="001C4032"/>
    <w:rsid w:val="001D4A7E"/>
    <w:rsid w:val="001E6F48"/>
    <w:rsid w:val="001F10B3"/>
    <w:rsid w:val="001F7CE9"/>
    <w:rsid w:val="00212B51"/>
    <w:rsid w:val="002172F2"/>
    <w:rsid w:val="0022345F"/>
    <w:rsid w:val="00230060"/>
    <w:rsid w:val="0023735E"/>
    <w:rsid w:val="00240CE8"/>
    <w:rsid w:val="00253990"/>
    <w:rsid w:val="002544E4"/>
    <w:rsid w:val="00277EF3"/>
    <w:rsid w:val="002B3D48"/>
    <w:rsid w:val="002C221F"/>
    <w:rsid w:val="002C3455"/>
    <w:rsid w:val="002C7A60"/>
    <w:rsid w:val="002E3A78"/>
    <w:rsid w:val="003045AB"/>
    <w:rsid w:val="003052D3"/>
    <w:rsid w:val="00323AF3"/>
    <w:rsid w:val="00327AA3"/>
    <w:rsid w:val="00342AAF"/>
    <w:rsid w:val="00342C20"/>
    <w:rsid w:val="00343FFC"/>
    <w:rsid w:val="00361E46"/>
    <w:rsid w:val="00367D9E"/>
    <w:rsid w:val="00370C31"/>
    <w:rsid w:val="00375F31"/>
    <w:rsid w:val="003770E9"/>
    <w:rsid w:val="003777FE"/>
    <w:rsid w:val="00377DBD"/>
    <w:rsid w:val="003906EB"/>
    <w:rsid w:val="00394435"/>
    <w:rsid w:val="003952AC"/>
    <w:rsid w:val="00397383"/>
    <w:rsid w:val="003C190D"/>
    <w:rsid w:val="003D31A8"/>
    <w:rsid w:val="003E2CFF"/>
    <w:rsid w:val="00405A01"/>
    <w:rsid w:val="00422CCB"/>
    <w:rsid w:val="0042727F"/>
    <w:rsid w:val="00441D29"/>
    <w:rsid w:val="00447C24"/>
    <w:rsid w:val="00452761"/>
    <w:rsid w:val="00452C41"/>
    <w:rsid w:val="004757B2"/>
    <w:rsid w:val="00486C7E"/>
    <w:rsid w:val="0048740A"/>
    <w:rsid w:val="004A0BA1"/>
    <w:rsid w:val="004A15A0"/>
    <w:rsid w:val="004A300D"/>
    <w:rsid w:val="004A4A65"/>
    <w:rsid w:val="004B62F6"/>
    <w:rsid w:val="004C1890"/>
    <w:rsid w:val="004C3C4A"/>
    <w:rsid w:val="004E1057"/>
    <w:rsid w:val="004E4AA1"/>
    <w:rsid w:val="005124D4"/>
    <w:rsid w:val="00525D41"/>
    <w:rsid w:val="005363CF"/>
    <w:rsid w:val="005434C9"/>
    <w:rsid w:val="005460FF"/>
    <w:rsid w:val="00554D35"/>
    <w:rsid w:val="005571D9"/>
    <w:rsid w:val="00560CA3"/>
    <w:rsid w:val="0057780E"/>
    <w:rsid w:val="00586765"/>
    <w:rsid w:val="00594AD6"/>
    <w:rsid w:val="005A25FE"/>
    <w:rsid w:val="005A512D"/>
    <w:rsid w:val="005A5A88"/>
    <w:rsid w:val="005A72EC"/>
    <w:rsid w:val="005B34C8"/>
    <w:rsid w:val="005B71FB"/>
    <w:rsid w:val="005C571C"/>
    <w:rsid w:val="005D0396"/>
    <w:rsid w:val="005D7B5C"/>
    <w:rsid w:val="005E03A7"/>
    <w:rsid w:val="005E5426"/>
    <w:rsid w:val="005F3B0A"/>
    <w:rsid w:val="00601D12"/>
    <w:rsid w:val="006051A9"/>
    <w:rsid w:val="0061192F"/>
    <w:rsid w:val="00615789"/>
    <w:rsid w:val="00623ACF"/>
    <w:rsid w:val="00623E6B"/>
    <w:rsid w:val="00625FD7"/>
    <w:rsid w:val="00630DBA"/>
    <w:rsid w:val="00633588"/>
    <w:rsid w:val="00646A9D"/>
    <w:rsid w:val="00656333"/>
    <w:rsid w:val="00670D70"/>
    <w:rsid w:val="00671C40"/>
    <w:rsid w:val="00687A12"/>
    <w:rsid w:val="00692012"/>
    <w:rsid w:val="006D32F6"/>
    <w:rsid w:val="006F01D3"/>
    <w:rsid w:val="006F0830"/>
    <w:rsid w:val="00710BED"/>
    <w:rsid w:val="007372B5"/>
    <w:rsid w:val="007546A5"/>
    <w:rsid w:val="007610C2"/>
    <w:rsid w:val="00764EC6"/>
    <w:rsid w:val="007740CD"/>
    <w:rsid w:val="0079162F"/>
    <w:rsid w:val="007967F6"/>
    <w:rsid w:val="007A220F"/>
    <w:rsid w:val="007C6B47"/>
    <w:rsid w:val="007E4408"/>
    <w:rsid w:val="007F3873"/>
    <w:rsid w:val="00812C9A"/>
    <w:rsid w:val="00836ADB"/>
    <w:rsid w:val="008418D6"/>
    <w:rsid w:val="00851235"/>
    <w:rsid w:val="0087258E"/>
    <w:rsid w:val="008748C8"/>
    <w:rsid w:val="00877C7D"/>
    <w:rsid w:val="008826BF"/>
    <w:rsid w:val="008A47AA"/>
    <w:rsid w:val="008A7401"/>
    <w:rsid w:val="008B0E92"/>
    <w:rsid w:val="008B2E73"/>
    <w:rsid w:val="008C765C"/>
    <w:rsid w:val="008D6651"/>
    <w:rsid w:val="008F5778"/>
    <w:rsid w:val="009035A3"/>
    <w:rsid w:val="00910C7E"/>
    <w:rsid w:val="00922497"/>
    <w:rsid w:val="00930962"/>
    <w:rsid w:val="00994C82"/>
    <w:rsid w:val="009C107D"/>
    <w:rsid w:val="009C4FAB"/>
    <w:rsid w:val="009E3654"/>
    <w:rsid w:val="009F7136"/>
    <w:rsid w:val="00A05470"/>
    <w:rsid w:val="00A05C6B"/>
    <w:rsid w:val="00A130EB"/>
    <w:rsid w:val="00A14C32"/>
    <w:rsid w:val="00A20BCA"/>
    <w:rsid w:val="00A358D7"/>
    <w:rsid w:val="00A35B7F"/>
    <w:rsid w:val="00A6261D"/>
    <w:rsid w:val="00A75A2F"/>
    <w:rsid w:val="00A76D16"/>
    <w:rsid w:val="00A777A2"/>
    <w:rsid w:val="00A80253"/>
    <w:rsid w:val="00A81AE1"/>
    <w:rsid w:val="00A82DAB"/>
    <w:rsid w:val="00A85470"/>
    <w:rsid w:val="00A859E3"/>
    <w:rsid w:val="00AA50D3"/>
    <w:rsid w:val="00AA6D7B"/>
    <w:rsid w:val="00AC1876"/>
    <w:rsid w:val="00AD3AA6"/>
    <w:rsid w:val="00AD6017"/>
    <w:rsid w:val="00AF24A7"/>
    <w:rsid w:val="00AF6484"/>
    <w:rsid w:val="00B13AA9"/>
    <w:rsid w:val="00B37CDC"/>
    <w:rsid w:val="00B41B2E"/>
    <w:rsid w:val="00B45FB4"/>
    <w:rsid w:val="00B5140E"/>
    <w:rsid w:val="00B533B1"/>
    <w:rsid w:val="00B539D1"/>
    <w:rsid w:val="00B54DF4"/>
    <w:rsid w:val="00B64D5C"/>
    <w:rsid w:val="00BB29CD"/>
    <w:rsid w:val="00BC6D16"/>
    <w:rsid w:val="00BD4822"/>
    <w:rsid w:val="00BE0397"/>
    <w:rsid w:val="00BE55E5"/>
    <w:rsid w:val="00BE741A"/>
    <w:rsid w:val="00BF0B78"/>
    <w:rsid w:val="00BF5FCC"/>
    <w:rsid w:val="00BF76B5"/>
    <w:rsid w:val="00C006FB"/>
    <w:rsid w:val="00C12574"/>
    <w:rsid w:val="00C20ECE"/>
    <w:rsid w:val="00C23D89"/>
    <w:rsid w:val="00C25D34"/>
    <w:rsid w:val="00C31224"/>
    <w:rsid w:val="00C34AA7"/>
    <w:rsid w:val="00C837C4"/>
    <w:rsid w:val="00CA2F36"/>
    <w:rsid w:val="00CA5EAF"/>
    <w:rsid w:val="00CA721F"/>
    <w:rsid w:val="00CB06D3"/>
    <w:rsid w:val="00CB470A"/>
    <w:rsid w:val="00CC2288"/>
    <w:rsid w:val="00CE2200"/>
    <w:rsid w:val="00CF777A"/>
    <w:rsid w:val="00D35114"/>
    <w:rsid w:val="00D45ACE"/>
    <w:rsid w:val="00D46C40"/>
    <w:rsid w:val="00D61367"/>
    <w:rsid w:val="00D6203D"/>
    <w:rsid w:val="00D80827"/>
    <w:rsid w:val="00D8370F"/>
    <w:rsid w:val="00D860AD"/>
    <w:rsid w:val="00D8796D"/>
    <w:rsid w:val="00DA2C1F"/>
    <w:rsid w:val="00DA5390"/>
    <w:rsid w:val="00DA56D4"/>
    <w:rsid w:val="00DB060E"/>
    <w:rsid w:val="00DD32F1"/>
    <w:rsid w:val="00DD42D8"/>
    <w:rsid w:val="00DF64E5"/>
    <w:rsid w:val="00E13547"/>
    <w:rsid w:val="00E45056"/>
    <w:rsid w:val="00E47D91"/>
    <w:rsid w:val="00E50DDF"/>
    <w:rsid w:val="00E7524A"/>
    <w:rsid w:val="00E7546B"/>
    <w:rsid w:val="00E876D0"/>
    <w:rsid w:val="00E87E74"/>
    <w:rsid w:val="00EB3BF2"/>
    <w:rsid w:val="00EC368A"/>
    <w:rsid w:val="00EC6749"/>
    <w:rsid w:val="00ED1783"/>
    <w:rsid w:val="00ED4D3B"/>
    <w:rsid w:val="00ED6EF4"/>
    <w:rsid w:val="00EE1B6E"/>
    <w:rsid w:val="00EE68C9"/>
    <w:rsid w:val="00EE7011"/>
    <w:rsid w:val="00EF3841"/>
    <w:rsid w:val="00F00B4C"/>
    <w:rsid w:val="00F07F33"/>
    <w:rsid w:val="00F41EC6"/>
    <w:rsid w:val="00F50375"/>
    <w:rsid w:val="00F62FD8"/>
    <w:rsid w:val="00F6496B"/>
    <w:rsid w:val="00F70A9B"/>
    <w:rsid w:val="00F73E43"/>
    <w:rsid w:val="00F80D52"/>
    <w:rsid w:val="00F86C1C"/>
    <w:rsid w:val="00FA4456"/>
    <w:rsid w:val="00FA6458"/>
    <w:rsid w:val="00FD548A"/>
    <w:rsid w:val="00FE2785"/>
    <w:rsid w:val="00FE53FD"/>
    <w:rsid w:val="00FE6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2C2BF9"/>
  <w15:docId w15:val="{97468B1C-CC16-466B-9E5B-81C97D5E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uiPriority="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Explanation"/>
    <w:qFormat/>
    <w:rsid w:val="00C12574"/>
  </w:style>
  <w:style w:type="paragraph" w:styleId="Heading1">
    <w:name w:val="heading 1"/>
    <w:aliases w:val="Major Headings"/>
    <w:basedOn w:val="Normal"/>
    <w:next w:val="Normal"/>
    <w:link w:val="Heading1Char"/>
    <w:uiPriority w:val="1"/>
    <w:qFormat/>
    <w:rsid w:val="00625FD7"/>
    <w:pPr>
      <w:keepNext/>
      <w:keepLines/>
      <w:spacing w:after="0" w:line="240" w:lineRule="auto"/>
      <w:jc w:val="center"/>
      <w:outlineLvl w:val="0"/>
    </w:pPr>
    <w:rPr>
      <w:rFonts w:ascii="Trebuchet MS" w:eastAsiaTheme="majorEastAsia" w:hAnsi="Trebuchet MS" w:cstheme="majorBidi"/>
      <w:b/>
      <w:bCs/>
      <w:sz w:val="28"/>
      <w:szCs w:val="28"/>
    </w:rPr>
  </w:style>
  <w:style w:type="paragraph" w:styleId="Heading2">
    <w:name w:val="heading 2"/>
    <w:aliases w:val="Minor Headings"/>
    <w:basedOn w:val="Normal"/>
    <w:next w:val="Normal"/>
    <w:link w:val="Heading2Char"/>
    <w:uiPriority w:val="2"/>
    <w:qFormat/>
    <w:rsid w:val="00625FD7"/>
    <w:pPr>
      <w:keepNext/>
      <w:keepLines/>
      <w:spacing w:after="0" w:line="240" w:lineRule="auto"/>
      <w:outlineLvl w:val="1"/>
    </w:pPr>
    <w:rPr>
      <w:rFonts w:ascii="Trebuchet MS" w:eastAsiaTheme="majorEastAsia" w:hAnsi="Trebuchet MS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E47D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36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jor Headings Char"/>
    <w:basedOn w:val="DefaultParagraphFont"/>
    <w:link w:val="Heading1"/>
    <w:uiPriority w:val="1"/>
    <w:rsid w:val="00625FD7"/>
    <w:rPr>
      <w:rFonts w:ascii="Trebuchet MS" w:eastAsiaTheme="majorEastAsia" w:hAnsi="Trebuchet MS" w:cstheme="majorBidi"/>
      <w:b/>
      <w:bCs/>
      <w:sz w:val="28"/>
      <w:szCs w:val="28"/>
    </w:rPr>
  </w:style>
  <w:style w:type="character" w:customStyle="1" w:styleId="Heading2Char">
    <w:name w:val="Heading 2 Char"/>
    <w:aliases w:val="Minor Headings Char"/>
    <w:basedOn w:val="DefaultParagraphFont"/>
    <w:link w:val="Heading2"/>
    <w:uiPriority w:val="2"/>
    <w:rsid w:val="00625FD7"/>
    <w:rPr>
      <w:rFonts w:ascii="Trebuchet MS" w:eastAsiaTheme="majorEastAsia" w:hAnsi="Trebuchet MS" w:cstheme="majorBidi"/>
      <w:b/>
      <w:bCs/>
      <w:sz w:val="24"/>
      <w:szCs w:val="26"/>
    </w:rPr>
  </w:style>
  <w:style w:type="paragraph" w:styleId="Title">
    <w:name w:val="Title"/>
    <w:basedOn w:val="Normal"/>
    <w:next w:val="Normal"/>
    <w:link w:val="TitleChar"/>
    <w:qFormat/>
    <w:rsid w:val="00625FD7"/>
    <w:pPr>
      <w:spacing w:after="0" w:line="240" w:lineRule="auto"/>
      <w:contextualSpacing/>
      <w:jc w:val="center"/>
    </w:pPr>
    <w:rPr>
      <w:rFonts w:ascii="Trebuchet MS" w:eastAsiaTheme="majorEastAsia" w:hAnsi="Trebuchet MS" w:cstheme="majorBidi"/>
      <w:b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rsid w:val="00625FD7"/>
    <w:rPr>
      <w:rFonts w:ascii="Trebuchet MS" w:eastAsiaTheme="majorEastAsia" w:hAnsi="Trebuchet MS" w:cstheme="majorBidi"/>
      <w:b/>
      <w:spacing w:val="5"/>
      <w:kern w:val="28"/>
      <w:sz w:val="32"/>
      <w:szCs w:val="52"/>
    </w:rPr>
  </w:style>
  <w:style w:type="paragraph" w:styleId="NoSpacing">
    <w:name w:val="No Spacing"/>
    <w:aliases w:val="Example"/>
    <w:basedOn w:val="Normal"/>
    <w:next w:val="Normal"/>
    <w:link w:val="NoSpacingChar"/>
    <w:uiPriority w:val="1"/>
    <w:qFormat/>
    <w:rsid w:val="00625FD7"/>
    <w:pPr>
      <w:spacing w:after="0" w:line="240" w:lineRule="auto"/>
      <w:ind w:left="720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C12574"/>
    <w:pPr>
      <w:tabs>
        <w:tab w:val="center" w:pos="4680"/>
        <w:tab w:val="right" w:pos="9360"/>
      </w:tabs>
      <w:spacing w:after="0" w:line="240" w:lineRule="auto"/>
    </w:pPr>
    <w:rPr>
      <w:rFonts w:ascii="Trebuchet MS" w:hAnsi="Trebuchet MS"/>
    </w:rPr>
  </w:style>
  <w:style w:type="character" w:customStyle="1" w:styleId="HeaderChar">
    <w:name w:val="Header Char"/>
    <w:basedOn w:val="DefaultParagraphFont"/>
    <w:link w:val="Header"/>
    <w:uiPriority w:val="99"/>
    <w:rsid w:val="00C12574"/>
    <w:rPr>
      <w:rFonts w:ascii="Trebuchet MS" w:hAnsi="Trebuchet MS"/>
    </w:rPr>
  </w:style>
  <w:style w:type="paragraph" w:styleId="Footer">
    <w:name w:val="footer"/>
    <w:basedOn w:val="Normal"/>
    <w:link w:val="FooterChar"/>
    <w:uiPriority w:val="99"/>
    <w:unhideWhenUsed/>
    <w:rsid w:val="00C12574"/>
    <w:pPr>
      <w:tabs>
        <w:tab w:val="center" w:pos="4680"/>
        <w:tab w:val="right" w:pos="9360"/>
      </w:tabs>
      <w:spacing w:after="0" w:line="240" w:lineRule="auto"/>
    </w:pPr>
    <w:rPr>
      <w:rFonts w:ascii="Trebuchet MS" w:hAnsi="Trebuchet MS"/>
    </w:rPr>
  </w:style>
  <w:style w:type="character" w:customStyle="1" w:styleId="FooterChar">
    <w:name w:val="Footer Char"/>
    <w:basedOn w:val="DefaultParagraphFont"/>
    <w:link w:val="Footer"/>
    <w:uiPriority w:val="99"/>
    <w:rsid w:val="00C12574"/>
    <w:rPr>
      <w:rFonts w:ascii="Trebuchet MS" w:hAnsi="Trebuchet MS"/>
    </w:rPr>
  </w:style>
  <w:style w:type="character" w:styleId="CommentReference">
    <w:name w:val="annotation reference"/>
    <w:basedOn w:val="DefaultParagraphFont"/>
    <w:uiPriority w:val="99"/>
    <w:semiHidden/>
    <w:unhideWhenUsed/>
    <w:rsid w:val="00C125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5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257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5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574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aliases w:val="Example Char"/>
    <w:basedOn w:val="DefaultParagraphFont"/>
    <w:link w:val="NoSpacing"/>
    <w:uiPriority w:val="1"/>
    <w:rsid w:val="00836ADB"/>
    <w:rPr>
      <w:rFonts w:ascii="Times New Roman" w:hAnsi="Times New Roman"/>
      <w:sz w:val="24"/>
    </w:rPr>
  </w:style>
  <w:style w:type="paragraph" w:customStyle="1" w:styleId="Default">
    <w:name w:val="Default"/>
    <w:rsid w:val="00910C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3"/>
    <w:rsid w:val="00E47D9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67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8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780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E53F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E62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FE6279"/>
    <w:rPr>
      <w:i/>
      <w:iCs/>
    </w:rPr>
  </w:style>
  <w:style w:type="character" w:customStyle="1" w:styleId="inline-indexed-term">
    <w:name w:val="inline-indexed-term"/>
    <w:basedOn w:val="DefaultParagraphFont"/>
    <w:rsid w:val="00F80D52"/>
  </w:style>
  <w:style w:type="character" w:customStyle="1" w:styleId="Heading4Char">
    <w:name w:val="Heading 4 Char"/>
    <w:basedOn w:val="DefaultParagraphFont"/>
    <w:link w:val="Heading4"/>
    <w:uiPriority w:val="9"/>
    <w:semiHidden/>
    <w:rsid w:val="0002362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gkelc">
    <w:name w:val="hgkelc"/>
    <w:basedOn w:val="DefaultParagraphFont"/>
    <w:rsid w:val="004E1057"/>
  </w:style>
  <w:style w:type="character" w:styleId="Strong">
    <w:name w:val="Strong"/>
    <w:basedOn w:val="DefaultParagraphFont"/>
    <w:uiPriority w:val="22"/>
    <w:qFormat/>
    <w:rsid w:val="008A74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0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6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1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9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5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8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8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06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3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7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5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2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9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7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6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8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4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0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3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7118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6DAD3CAD1244C889AAFA3BCB37E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69E45-4293-4FB6-8BF6-16660AE53D31}"/>
      </w:docPartPr>
      <w:docPartBody>
        <w:p w:rsidR="002E679E" w:rsidRDefault="001F7232" w:rsidP="001F7232">
          <w:pPr>
            <w:pStyle w:val="DC6DAD3CAD1244C889AAFA3BCB37EEC5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7232"/>
    <w:rsid w:val="00017025"/>
    <w:rsid w:val="001314C9"/>
    <w:rsid w:val="001F7232"/>
    <w:rsid w:val="00234CD4"/>
    <w:rsid w:val="00271A9F"/>
    <w:rsid w:val="002E679E"/>
    <w:rsid w:val="0038111D"/>
    <w:rsid w:val="003A1261"/>
    <w:rsid w:val="005635B1"/>
    <w:rsid w:val="005E2753"/>
    <w:rsid w:val="0069689A"/>
    <w:rsid w:val="007D6BCE"/>
    <w:rsid w:val="009E22DB"/>
    <w:rsid w:val="00CA3486"/>
    <w:rsid w:val="00D44488"/>
    <w:rsid w:val="00D456DD"/>
    <w:rsid w:val="00DA7463"/>
    <w:rsid w:val="00E11319"/>
    <w:rsid w:val="00E45965"/>
    <w:rsid w:val="00FA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800F71D71741F997593BF7F5CAD2A6">
    <w:name w:val="73800F71D71741F997593BF7F5CAD2A6"/>
    <w:rsid w:val="001F7232"/>
  </w:style>
  <w:style w:type="paragraph" w:customStyle="1" w:styleId="D77EAD0A779142FEB0041CD798FB3D38">
    <w:name w:val="D77EAD0A779142FEB0041CD798FB3D38"/>
    <w:rsid w:val="001F7232"/>
  </w:style>
  <w:style w:type="paragraph" w:customStyle="1" w:styleId="F4EA6E1829E34D149174DB0D08436732">
    <w:name w:val="F4EA6E1829E34D149174DB0D08436732"/>
    <w:rsid w:val="001F7232"/>
  </w:style>
  <w:style w:type="paragraph" w:customStyle="1" w:styleId="3423FB06FF27433EB154671E8112480F">
    <w:name w:val="3423FB06FF27433EB154671E8112480F"/>
    <w:rsid w:val="001F7232"/>
  </w:style>
  <w:style w:type="paragraph" w:customStyle="1" w:styleId="ACC42879DF9E4598B032EDB056DAE17A">
    <w:name w:val="ACC42879DF9E4598B032EDB056DAE17A"/>
    <w:rsid w:val="001F7232"/>
  </w:style>
  <w:style w:type="paragraph" w:customStyle="1" w:styleId="809391DFB3294A698F6F65892E9BC01A">
    <w:name w:val="809391DFB3294A698F6F65892E9BC01A"/>
    <w:rsid w:val="001F7232"/>
  </w:style>
  <w:style w:type="paragraph" w:customStyle="1" w:styleId="E94A15FEC8354C94A4F4772F1943A744">
    <w:name w:val="E94A15FEC8354C94A4F4772F1943A744"/>
    <w:rsid w:val="001F7232"/>
  </w:style>
  <w:style w:type="paragraph" w:customStyle="1" w:styleId="8F71983073D14B458AD008997EFA20B9">
    <w:name w:val="8F71983073D14B458AD008997EFA20B9"/>
    <w:rsid w:val="001F7232"/>
  </w:style>
  <w:style w:type="paragraph" w:customStyle="1" w:styleId="96F4A0959C474EBD9D54A1275F9C0091">
    <w:name w:val="96F4A0959C474EBD9D54A1275F9C0091"/>
    <w:rsid w:val="001F7232"/>
  </w:style>
  <w:style w:type="paragraph" w:customStyle="1" w:styleId="C413AA450EDF4EE8B67C940703C15396">
    <w:name w:val="C413AA450EDF4EE8B67C940703C15396"/>
    <w:rsid w:val="001F7232"/>
  </w:style>
  <w:style w:type="paragraph" w:customStyle="1" w:styleId="87131504BB5C4B269390BA0E29F12B7B">
    <w:name w:val="87131504BB5C4B269390BA0E29F12B7B"/>
    <w:rsid w:val="001F7232"/>
  </w:style>
  <w:style w:type="paragraph" w:customStyle="1" w:styleId="2EA0952FBDF6423CA88FE9B5753E38F5">
    <w:name w:val="2EA0952FBDF6423CA88FE9B5753E38F5"/>
    <w:rsid w:val="001F7232"/>
  </w:style>
  <w:style w:type="paragraph" w:customStyle="1" w:styleId="FEB719D380264887A667471FD416E81C">
    <w:name w:val="FEB719D380264887A667471FD416E81C"/>
    <w:rsid w:val="001F7232"/>
  </w:style>
  <w:style w:type="paragraph" w:customStyle="1" w:styleId="D9F0FB9695074F90BF224E6F875254F9">
    <w:name w:val="D9F0FB9695074F90BF224E6F875254F9"/>
    <w:rsid w:val="001F7232"/>
  </w:style>
  <w:style w:type="paragraph" w:customStyle="1" w:styleId="DAA6F06B02E8454BAB8B5BF667B774E3">
    <w:name w:val="DAA6F06B02E8454BAB8B5BF667B774E3"/>
    <w:rsid w:val="001F7232"/>
  </w:style>
  <w:style w:type="paragraph" w:customStyle="1" w:styleId="270F60C7FEF948E287357E36E9AC3EE3">
    <w:name w:val="270F60C7FEF948E287357E36E9AC3EE3"/>
    <w:rsid w:val="001F7232"/>
  </w:style>
  <w:style w:type="paragraph" w:customStyle="1" w:styleId="DC6DAD3CAD1244C889AAFA3BCB37EEC5">
    <w:name w:val="DC6DAD3CAD1244C889AAFA3BCB37EEC5"/>
    <w:rsid w:val="001F7232"/>
  </w:style>
  <w:style w:type="paragraph" w:customStyle="1" w:styleId="C13AAE28EACC4360A8D2DC9453DBB3EB">
    <w:name w:val="C13AAE28EACC4360A8D2DC9453DBB3EB"/>
    <w:rsid w:val="001F7232"/>
  </w:style>
  <w:style w:type="paragraph" w:customStyle="1" w:styleId="7469B3F6C55B48FD88C29D481DC981F7">
    <w:name w:val="7469B3F6C55B48FD88C29D481DC981F7"/>
    <w:rsid w:val="001F7232"/>
  </w:style>
  <w:style w:type="paragraph" w:customStyle="1" w:styleId="16E6ABDB07334AB38685285AE2597DE9">
    <w:name w:val="16E6ABDB07334AB38685285AE2597DE9"/>
    <w:rsid w:val="00D44488"/>
  </w:style>
  <w:style w:type="paragraph" w:customStyle="1" w:styleId="43749BCDDAEA4A6686C38BAB2026BB47">
    <w:name w:val="43749BCDDAEA4A6686C38BAB2026BB47"/>
    <w:rsid w:val="00E45965"/>
  </w:style>
  <w:style w:type="paragraph" w:customStyle="1" w:styleId="682E426EF7C640788311C0D31870EF18">
    <w:name w:val="682E426EF7C640788311C0D31870EF18"/>
    <w:rsid w:val="00E459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6-04T17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4</TotalTime>
  <Pages>14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NoSQL Databases</vt:lpstr>
    </vt:vector>
  </TitlesOfParts>
  <Company>Conestoga College</Company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 - Programming for Big Data</dc:title>
  <dc:subject>Hasan Mahamud Rana</dc:subject>
  <dc:creator>ID: 8732852</dc:creator>
  <cp:lastModifiedBy>Hasan</cp:lastModifiedBy>
  <cp:revision>215</cp:revision>
  <cp:lastPrinted>2021-06-10T01:04:00Z</cp:lastPrinted>
  <dcterms:created xsi:type="dcterms:W3CDTF">2021-06-02T17:29:00Z</dcterms:created>
  <dcterms:modified xsi:type="dcterms:W3CDTF">2021-06-26T03:17:00Z</dcterms:modified>
  <cp:category>PROG8440 – Software Quality: Spring/Summer 2021</cp:category>
</cp:coreProperties>
</file>